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058EE" w14:textId="77777777" w:rsidR="00D47578" w:rsidRPr="00EC395E" w:rsidRDefault="00D47578" w:rsidP="0097250F">
      <w:pPr>
        <w:rPr>
          <w:rFonts w:asciiTheme="majorHAnsi" w:hAnsiTheme="majorHAnsi" w:cstheme="minorHAnsi"/>
          <w:sz w:val="22"/>
          <w:szCs w:val="22"/>
        </w:rPr>
        <w:sectPr w:rsidR="00D47578" w:rsidRPr="00EC395E" w:rsidSect="00E315A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1440" w:right="1152" w:bottom="1440" w:left="1440" w:header="720" w:footer="720" w:gutter="0"/>
          <w:cols w:num="4" w:space="720"/>
          <w:docGrid w:linePitch="360"/>
        </w:sectPr>
      </w:pPr>
    </w:p>
    <w:p w14:paraId="010B13E4" w14:textId="0876AFF3" w:rsidR="005A3499" w:rsidRPr="00EC395E" w:rsidRDefault="005A3499" w:rsidP="005A3499">
      <w:pPr>
        <w:jc w:val="center"/>
        <w:rPr>
          <w:rFonts w:asciiTheme="majorHAnsi" w:hAnsiTheme="majorHAnsi"/>
          <w:b/>
          <w:bCs/>
          <w:sz w:val="18"/>
          <w:szCs w:val="18"/>
          <w:u w:val="single"/>
          <w:lang w:eastAsia="en-PH"/>
        </w:rPr>
      </w:pPr>
      <w:r w:rsidRPr="00EC395E">
        <w:rPr>
          <w:rFonts w:asciiTheme="majorHAnsi" w:hAnsiTheme="majorHAnsi"/>
          <w:i/>
          <w:iCs/>
          <w:sz w:val="18"/>
          <w:szCs w:val="18"/>
          <w:lang w:eastAsia="en-PH"/>
        </w:rPr>
        <w:lastRenderedPageBreak/>
        <w:t>(</w:t>
      </w:r>
      <w:proofErr w:type="gramStart"/>
      <w:r w:rsidRPr="00EC395E">
        <w:rPr>
          <w:rFonts w:asciiTheme="majorHAnsi" w:hAnsiTheme="majorHAnsi"/>
          <w:i/>
          <w:iCs/>
          <w:sz w:val="18"/>
          <w:szCs w:val="18"/>
          <w:lang w:eastAsia="en-PH"/>
        </w:rPr>
        <w:t>as</w:t>
      </w:r>
      <w:proofErr w:type="gramEnd"/>
      <w:r w:rsidRPr="00EC395E">
        <w:rPr>
          <w:rFonts w:asciiTheme="majorHAnsi" w:hAnsiTheme="majorHAnsi"/>
          <w:i/>
          <w:iCs/>
          <w:sz w:val="18"/>
          <w:szCs w:val="18"/>
          <w:lang w:eastAsia="en-PH"/>
        </w:rPr>
        <w:t xml:space="preserve"> per D.A. AO 08 S.2009, AO  09 S.2010</w:t>
      </w:r>
      <w:r w:rsidRPr="00EC395E">
        <w:rPr>
          <w:rFonts w:asciiTheme="majorHAnsi" w:hAnsiTheme="majorHAnsi"/>
          <w:b/>
          <w:bCs/>
          <w:sz w:val="18"/>
          <w:szCs w:val="18"/>
          <w:lang w:eastAsia="en-PH"/>
        </w:rPr>
        <w:t xml:space="preserve">, </w:t>
      </w:r>
      <w:r w:rsidRPr="00EC395E">
        <w:rPr>
          <w:rFonts w:asciiTheme="majorHAnsi" w:hAnsiTheme="majorHAnsi"/>
          <w:i/>
          <w:iCs/>
          <w:sz w:val="18"/>
          <w:szCs w:val="18"/>
          <w:lang w:eastAsia="en-PH"/>
        </w:rPr>
        <w:t>FAO 195,</w:t>
      </w:r>
      <w:r w:rsidR="006B7B4E" w:rsidRPr="00EC395E">
        <w:rPr>
          <w:rFonts w:asciiTheme="majorHAnsi" w:hAnsiTheme="majorHAnsi"/>
          <w:i/>
          <w:iCs/>
          <w:sz w:val="18"/>
          <w:szCs w:val="18"/>
          <w:lang w:eastAsia="en-PH"/>
        </w:rPr>
        <w:t xml:space="preserve"> </w:t>
      </w:r>
      <w:r w:rsidRPr="00EC395E">
        <w:rPr>
          <w:rFonts w:asciiTheme="majorHAnsi" w:hAnsiTheme="majorHAnsi"/>
          <w:i/>
          <w:iCs/>
          <w:sz w:val="18"/>
          <w:szCs w:val="18"/>
          <w:lang w:eastAsia="en-PH"/>
        </w:rPr>
        <w:t xml:space="preserve">S. 1999, FAO 221 S. 2003, FAO 233 S. 2010, </w:t>
      </w:r>
      <w:r w:rsidR="004922B8" w:rsidRPr="00EC395E">
        <w:rPr>
          <w:rFonts w:asciiTheme="majorHAnsi" w:hAnsiTheme="majorHAnsi"/>
          <w:i/>
          <w:iCs/>
          <w:sz w:val="18"/>
          <w:szCs w:val="18"/>
          <w:lang w:eastAsia="en-PH"/>
        </w:rPr>
        <w:t>DA MEMO S. 2020</w:t>
      </w:r>
      <w:r w:rsidR="00EC395E" w:rsidRPr="00EC395E">
        <w:rPr>
          <w:rFonts w:asciiTheme="majorHAnsi" w:hAnsiTheme="majorHAnsi"/>
          <w:i/>
          <w:iCs/>
          <w:sz w:val="18"/>
          <w:szCs w:val="18"/>
          <w:lang w:eastAsia="en-PH"/>
        </w:rPr>
        <w:t>)</w:t>
      </w:r>
    </w:p>
    <w:p w14:paraId="2106BF16" w14:textId="77777777" w:rsidR="005A3499" w:rsidRPr="00EC395E" w:rsidRDefault="005A3499" w:rsidP="004D1801">
      <w:pPr>
        <w:rPr>
          <w:rFonts w:asciiTheme="majorHAnsi" w:hAnsiTheme="majorHAnsi"/>
          <w:b/>
          <w:bCs/>
          <w:sz w:val="22"/>
          <w:szCs w:val="22"/>
          <w:u w:val="single"/>
          <w:lang w:eastAsia="en-PH"/>
        </w:rPr>
      </w:pPr>
    </w:p>
    <w:p w14:paraId="1ADD7DBF" w14:textId="2F267A24" w:rsidR="005A3499" w:rsidRPr="00EC395E" w:rsidRDefault="005A3499" w:rsidP="005A3499">
      <w:pPr>
        <w:rPr>
          <w:rFonts w:asciiTheme="majorHAnsi" w:hAnsiTheme="majorHAnsi" w:cs="Arial"/>
          <w:b/>
          <w:bCs/>
          <w:sz w:val="22"/>
          <w:szCs w:val="22"/>
        </w:rPr>
      </w:pPr>
      <w:r w:rsidRPr="00EC395E">
        <w:rPr>
          <w:rFonts w:asciiTheme="majorHAnsi" w:hAnsiTheme="majorHAnsi" w:cs="Arial"/>
          <w:b/>
          <w:bCs/>
          <w:sz w:val="22"/>
          <w:szCs w:val="22"/>
        </w:rPr>
        <w:t xml:space="preserve">     Purpose of Importation:</w:t>
      </w:r>
      <w:r w:rsidRPr="00EC395E">
        <w:rPr>
          <w:rFonts w:asciiTheme="majorHAnsi" w:hAnsiTheme="majorHAnsi" w:cs="Arial"/>
          <w:b/>
          <w:bCs/>
          <w:sz w:val="22"/>
          <w:szCs w:val="22"/>
        </w:rPr>
        <w:tab/>
      </w:r>
    </w:p>
    <w:p w14:paraId="3E2DC3B1" w14:textId="239E85FE" w:rsidR="005A3499" w:rsidRPr="00EC395E" w:rsidRDefault="005A3499" w:rsidP="005A3499">
      <w:pPr>
        <w:ind w:firstLine="720"/>
        <w:rPr>
          <w:rFonts w:asciiTheme="majorHAnsi" w:hAnsiTheme="majorHAnsi" w:cs="Arial"/>
          <w:bCs/>
          <w:sz w:val="22"/>
          <w:szCs w:val="22"/>
        </w:rPr>
      </w:pPr>
      <w:r w:rsidRPr="00EC395E">
        <w:rPr>
          <w:rFonts w:asciiTheme="majorHAnsi" w:hAnsiTheme="majorHAnsi" w:cs="Arial"/>
          <w:bCs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A1077A" wp14:editId="0429FC31">
                <wp:simplePos x="0" y="0"/>
                <wp:positionH relativeFrom="column">
                  <wp:posOffset>3155950</wp:posOffset>
                </wp:positionH>
                <wp:positionV relativeFrom="paragraph">
                  <wp:posOffset>33182</wp:posOffset>
                </wp:positionV>
                <wp:extent cx="104775" cy="90805"/>
                <wp:effectExtent l="0" t="0" r="28575" b="2349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D4C51C" id="Rectangle 13" o:spid="_x0000_s1026" style="position:absolute;margin-left:248.5pt;margin-top:2.6pt;width:8.25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"/>
            </w:pict>
          </mc:Fallback>
        </mc:AlternateContent>
      </w:r>
      <w:r w:rsidRPr="00EC395E">
        <w:rPr>
          <w:rFonts w:asciiTheme="majorHAnsi" w:hAnsiTheme="majorHAnsi" w:cs="Arial"/>
          <w:bCs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A8BBB1" wp14:editId="0A29E495">
                <wp:simplePos x="0" y="0"/>
                <wp:positionH relativeFrom="column">
                  <wp:posOffset>1677670</wp:posOffset>
                </wp:positionH>
                <wp:positionV relativeFrom="paragraph">
                  <wp:posOffset>23657</wp:posOffset>
                </wp:positionV>
                <wp:extent cx="104775" cy="90805"/>
                <wp:effectExtent l="0" t="0" r="28575" b="2349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FDFCE57" id="Rectangle 9" o:spid="_x0000_s1026" style="position:absolute;margin-left:132.1pt;margin-top:1.85pt;width:8.25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"/>
            </w:pict>
          </mc:Fallback>
        </mc:AlternateContent>
      </w:r>
      <w:r w:rsidRPr="00EC395E">
        <w:rPr>
          <w:rFonts w:asciiTheme="majorHAnsi" w:hAnsiTheme="majorHAnsi" w:cs="Arial"/>
          <w:bCs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0F05DA" wp14:editId="13873738">
                <wp:simplePos x="0" y="0"/>
                <wp:positionH relativeFrom="column">
                  <wp:posOffset>241935</wp:posOffset>
                </wp:positionH>
                <wp:positionV relativeFrom="paragraph">
                  <wp:posOffset>23333</wp:posOffset>
                </wp:positionV>
                <wp:extent cx="104775" cy="90805"/>
                <wp:effectExtent l="0" t="0" r="28575" b="2349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34CC2D" id="Rectangle 5" o:spid="_x0000_s1026" style="position:absolute;margin-left:19.05pt;margin-top:1.85pt;width:8.25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"/>
            </w:pict>
          </mc:Fallback>
        </mc:AlternateContent>
      </w:r>
      <w:r w:rsidRPr="00EC395E">
        <w:rPr>
          <w:rFonts w:asciiTheme="majorHAnsi" w:hAnsiTheme="majorHAnsi" w:cs="Arial"/>
          <w:bCs/>
          <w:sz w:val="22"/>
          <w:szCs w:val="22"/>
        </w:rPr>
        <w:t xml:space="preserve">Canning              </w:t>
      </w:r>
      <w:r w:rsidRPr="00EC395E">
        <w:rPr>
          <w:rFonts w:asciiTheme="majorHAnsi" w:hAnsiTheme="majorHAnsi" w:cs="Arial"/>
          <w:bCs/>
          <w:sz w:val="22"/>
          <w:szCs w:val="22"/>
        </w:rPr>
        <w:tab/>
        <w:t>Processing</w:t>
      </w:r>
      <w:r w:rsidRPr="00EC395E">
        <w:rPr>
          <w:rFonts w:asciiTheme="majorHAnsi" w:hAnsiTheme="majorHAnsi" w:cs="Arial"/>
          <w:bCs/>
          <w:sz w:val="22"/>
          <w:szCs w:val="22"/>
        </w:rPr>
        <w:tab/>
        <w:t xml:space="preserve">         </w:t>
      </w:r>
      <w:r w:rsidRPr="00EC395E">
        <w:rPr>
          <w:rFonts w:asciiTheme="majorHAnsi" w:hAnsiTheme="majorHAnsi" w:cs="Arial"/>
          <w:bCs/>
          <w:sz w:val="22"/>
          <w:szCs w:val="22"/>
        </w:rPr>
        <w:tab/>
        <w:t xml:space="preserve">   Institutional Buyer</w:t>
      </w:r>
    </w:p>
    <w:p w14:paraId="7CB94170" w14:textId="1330D889" w:rsidR="005A3499" w:rsidRPr="00EC395E" w:rsidRDefault="005A3499" w:rsidP="005A3499">
      <w:pPr>
        <w:ind w:firstLine="720"/>
        <w:rPr>
          <w:rFonts w:asciiTheme="majorHAnsi" w:hAnsiTheme="majorHAnsi" w:cs="Arial"/>
          <w:bCs/>
          <w:sz w:val="15"/>
          <w:szCs w:val="15"/>
        </w:rPr>
      </w:pPr>
      <w:r w:rsidRPr="00EC395E">
        <w:rPr>
          <w:rFonts w:asciiTheme="majorHAnsi" w:hAnsiTheme="majorHAnsi" w:cs="Arial"/>
          <w:bCs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3861C2" wp14:editId="5EA9164A">
                <wp:simplePos x="0" y="0"/>
                <wp:positionH relativeFrom="column">
                  <wp:posOffset>3155950</wp:posOffset>
                </wp:positionH>
                <wp:positionV relativeFrom="paragraph">
                  <wp:posOffset>33020</wp:posOffset>
                </wp:positionV>
                <wp:extent cx="104775" cy="90805"/>
                <wp:effectExtent l="0" t="0" r="28575" b="2349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361904" id="Rectangle 1" o:spid="_x0000_s1026" style="position:absolute;margin-left:248.5pt;margin-top:2.6pt;width:8.25pt;height:7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"/>
            </w:pict>
          </mc:Fallback>
        </mc:AlternateContent>
      </w:r>
      <w:r w:rsidRPr="00EC395E">
        <w:rPr>
          <w:rFonts w:asciiTheme="majorHAnsi" w:hAnsiTheme="majorHAnsi" w:cs="Arial"/>
          <w:bCs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606CBC" wp14:editId="04B2D31F">
                <wp:simplePos x="0" y="0"/>
                <wp:positionH relativeFrom="column">
                  <wp:posOffset>1676400</wp:posOffset>
                </wp:positionH>
                <wp:positionV relativeFrom="paragraph">
                  <wp:posOffset>39532</wp:posOffset>
                </wp:positionV>
                <wp:extent cx="104775" cy="90805"/>
                <wp:effectExtent l="0" t="0" r="28575" b="2349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37DF6D9" id="Rectangle 2" o:spid="_x0000_s1026" style="position:absolute;margin-left:132pt;margin-top:3.1pt;width:8.25pt;height: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"/>
            </w:pict>
          </mc:Fallback>
        </mc:AlternateContent>
      </w:r>
      <w:r w:rsidRPr="00EC395E">
        <w:rPr>
          <w:rFonts w:asciiTheme="majorHAnsi" w:hAnsiTheme="majorHAnsi" w:cs="Arial"/>
          <w:bCs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B5C418" wp14:editId="76F77B80">
                <wp:simplePos x="0" y="0"/>
                <wp:positionH relativeFrom="column">
                  <wp:posOffset>238125</wp:posOffset>
                </wp:positionH>
                <wp:positionV relativeFrom="paragraph">
                  <wp:posOffset>37303</wp:posOffset>
                </wp:positionV>
                <wp:extent cx="104775" cy="90805"/>
                <wp:effectExtent l="0" t="0" r="28575" b="2349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48ED82" id="Rectangle 14" o:spid="_x0000_s1026" style="position:absolute;margin-left:18.75pt;margin-top:2.95pt;width:8.25pt;height:7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"/>
            </w:pict>
          </mc:Fallback>
        </mc:AlternateContent>
      </w:r>
      <w:r w:rsidRPr="00EC395E">
        <w:rPr>
          <w:rFonts w:asciiTheme="majorHAnsi" w:hAnsiTheme="majorHAnsi" w:cs="Arial"/>
          <w:bCs/>
          <w:sz w:val="22"/>
          <w:szCs w:val="22"/>
        </w:rPr>
        <w:t xml:space="preserve">Commercial                </w:t>
      </w:r>
      <w:r w:rsidRPr="00EC395E">
        <w:rPr>
          <w:rFonts w:asciiTheme="majorHAnsi" w:hAnsiTheme="majorHAnsi" w:cs="Arial"/>
          <w:bCs/>
          <w:sz w:val="22"/>
          <w:szCs w:val="22"/>
        </w:rPr>
        <w:tab/>
        <w:t>Breeding/Culture</w:t>
      </w:r>
      <w:r w:rsidRPr="00EC395E">
        <w:rPr>
          <w:rFonts w:asciiTheme="majorHAnsi" w:hAnsiTheme="majorHAnsi" w:cs="Arial"/>
          <w:bCs/>
          <w:sz w:val="22"/>
          <w:szCs w:val="22"/>
        </w:rPr>
        <w:tab/>
        <w:t xml:space="preserve">   Others: ________ </w:t>
      </w:r>
      <w:r w:rsidRPr="00EC395E">
        <w:rPr>
          <w:rFonts w:asciiTheme="majorHAnsi" w:hAnsiTheme="majorHAnsi" w:cs="Arial"/>
          <w:bCs/>
          <w:sz w:val="15"/>
          <w:szCs w:val="15"/>
        </w:rPr>
        <w:t>(Hobbyist/Personal/Exhibit)</w:t>
      </w:r>
    </w:p>
    <w:p w14:paraId="583177DF" w14:textId="77777777" w:rsidR="005A3499" w:rsidRPr="00EC395E" w:rsidRDefault="005A3499" w:rsidP="005A3499">
      <w:pPr>
        <w:rPr>
          <w:rFonts w:asciiTheme="majorHAnsi" w:hAnsiTheme="majorHAnsi"/>
          <w:b/>
          <w:sz w:val="22"/>
          <w:szCs w:val="22"/>
        </w:rPr>
      </w:pPr>
    </w:p>
    <w:tbl>
      <w:tblPr>
        <w:tblW w:w="0" w:type="auto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98"/>
        <w:gridCol w:w="1740"/>
        <w:gridCol w:w="1800"/>
        <w:gridCol w:w="1604"/>
      </w:tblGrid>
      <w:tr w:rsidR="00EC395E" w:rsidRPr="00EC395E" w14:paraId="7268162C" w14:textId="77777777" w:rsidTr="004323F0">
        <w:trPr>
          <w:trHeight w:hRule="exact" w:val="883"/>
        </w:trPr>
        <w:tc>
          <w:tcPr>
            <w:tcW w:w="3898" w:type="dxa"/>
            <w:vAlign w:val="center"/>
          </w:tcPr>
          <w:p w14:paraId="7CD07834" w14:textId="77777777" w:rsidR="005A3499" w:rsidRPr="00EC395E" w:rsidRDefault="005A3499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Name of Importer/Applicant</w:t>
            </w:r>
          </w:p>
          <w:p w14:paraId="64A06D0E" w14:textId="7F2184AC" w:rsidR="005A3499" w:rsidRPr="00EC395E" w:rsidRDefault="00382437" w:rsidP="005A3499">
            <w:p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 xml:space="preserve">      </w:t>
            </w:r>
            <w:r w:rsidR="005A3499" w:rsidRPr="00EC395E">
              <w:rPr>
                <w:rFonts w:asciiTheme="majorHAnsi" w:hAnsiTheme="majorHAnsi"/>
                <w:sz w:val="22"/>
                <w:szCs w:val="22"/>
              </w:rPr>
              <w:t>and Designation</w:t>
            </w:r>
          </w:p>
        </w:tc>
        <w:tc>
          <w:tcPr>
            <w:tcW w:w="5144" w:type="dxa"/>
            <w:gridSpan w:val="3"/>
            <w:vAlign w:val="center"/>
          </w:tcPr>
          <w:p w14:paraId="7984B030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3A9DC86F" w14:textId="77777777" w:rsidTr="004323F0">
        <w:trPr>
          <w:trHeight w:hRule="exact" w:val="409"/>
        </w:trPr>
        <w:tc>
          <w:tcPr>
            <w:tcW w:w="3898" w:type="dxa"/>
            <w:vAlign w:val="center"/>
          </w:tcPr>
          <w:p w14:paraId="1E279630" w14:textId="77777777" w:rsidR="005A3499" w:rsidRPr="00EC395E" w:rsidRDefault="005A3499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Company Name</w:t>
            </w:r>
          </w:p>
        </w:tc>
        <w:tc>
          <w:tcPr>
            <w:tcW w:w="5144" w:type="dxa"/>
            <w:gridSpan w:val="3"/>
            <w:vAlign w:val="center"/>
          </w:tcPr>
          <w:p w14:paraId="6FB9812F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021AEA99" w14:textId="77777777" w:rsidTr="004323F0">
        <w:trPr>
          <w:trHeight w:hRule="exact" w:val="900"/>
        </w:trPr>
        <w:tc>
          <w:tcPr>
            <w:tcW w:w="3898" w:type="dxa"/>
            <w:vAlign w:val="center"/>
          </w:tcPr>
          <w:p w14:paraId="521F1494" w14:textId="2A1EC45C" w:rsidR="005A3499" w:rsidRPr="00EC395E" w:rsidRDefault="004922B8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 xml:space="preserve">Complete </w:t>
            </w:r>
            <w:r w:rsidR="005A3499" w:rsidRPr="00EC395E">
              <w:rPr>
                <w:rFonts w:asciiTheme="majorHAnsi" w:hAnsiTheme="majorHAnsi"/>
                <w:sz w:val="22"/>
                <w:szCs w:val="22"/>
              </w:rPr>
              <w:t>Business Address</w:t>
            </w:r>
          </w:p>
        </w:tc>
        <w:tc>
          <w:tcPr>
            <w:tcW w:w="5144" w:type="dxa"/>
            <w:gridSpan w:val="3"/>
            <w:vAlign w:val="center"/>
          </w:tcPr>
          <w:p w14:paraId="0D654BD5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2BC76B24" w14:textId="77777777" w:rsidTr="00EC395E">
        <w:trPr>
          <w:trHeight w:hRule="exact" w:val="1165"/>
        </w:trPr>
        <w:tc>
          <w:tcPr>
            <w:tcW w:w="3898" w:type="dxa"/>
            <w:vAlign w:val="center"/>
          </w:tcPr>
          <w:p w14:paraId="5DA6963E" w14:textId="77777777" w:rsidR="005A3499" w:rsidRPr="00EC395E" w:rsidRDefault="005A3499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 xml:space="preserve">Contact Information </w:t>
            </w:r>
          </w:p>
          <w:p w14:paraId="5ADEBE3D" w14:textId="77777777" w:rsidR="005A3499" w:rsidRPr="00EC395E" w:rsidRDefault="005A3499" w:rsidP="005A3499">
            <w:pPr>
              <w:numPr>
                <w:ilvl w:val="1"/>
                <w:numId w:val="18"/>
              </w:numPr>
              <w:tabs>
                <w:tab w:val="left" w:pos="567"/>
              </w:tabs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Telephone/Fax Number</w:t>
            </w:r>
          </w:p>
          <w:p w14:paraId="2E35025A" w14:textId="77777777" w:rsidR="005A3499" w:rsidRPr="00EC395E" w:rsidRDefault="005A3499" w:rsidP="005A3499">
            <w:pPr>
              <w:numPr>
                <w:ilvl w:val="1"/>
                <w:numId w:val="18"/>
              </w:numPr>
              <w:tabs>
                <w:tab w:val="left" w:pos="567"/>
              </w:tabs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Mobile Number</w:t>
            </w:r>
          </w:p>
          <w:p w14:paraId="42A80884" w14:textId="77777777" w:rsidR="005A3499" w:rsidRPr="00EC395E" w:rsidRDefault="005A3499" w:rsidP="005A3499">
            <w:pPr>
              <w:numPr>
                <w:ilvl w:val="1"/>
                <w:numId w:val="18"/>
              </w:numPr>
              <w:tabs>
                <w:tab w:val="left" w:pos="567"/>
              </w:tabs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Email Address</w:t>
            </w:r>
          </w:p>
        </w:tc>
        <w:tc>
          <w:tcPr>
            <w:tcW w:w="5144" w:type="dxa"/>
            <w:gridSpan w:val="3"/>
            <w:tcBorders>
              <w:bottom w:val="single" w:sz="4" w:space="0" w:color="000000"/>
            </w:tcBorders>
            <w:vAlign w:val="center"/>
          </w:tcPr>
          <w:p w14:paraId="435B9748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1925EA60" w14:textId="7BF8490C" w:rsidTr="00EC395E">
        <w:trPr>
          <w:trHeight w:hRule="exact" w:val="529"/>
        </w:trPr>
        <w:tc>
          <w:tcPr>
            <w:tcW w:w="3898" w:type="dxa"/>
            <w:vMerge w:val="restart"/>
            <w:tcBorders>
              <w:right w:val="single" w:sz="4" w:space="0" w:color="000000"/>
            </w:tcBorders>
            <w:vAlign w:val="center"/>
          </w:tcPr>
          <w:p w14:paraId="1C661095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Description of Product/s to be imported</w:t>
            </w:r>
          </w:p>
          <w:p w14:paraId="1296E911" w14:textId="77777777" w:rsidR="004323F0" w:rsidRPr="00EC395E" w:rsidRDefault="004323F0" w:rsidP="005A3499">
            <w:p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 xml:space="preserve">     (Please include Scientific and Common Name)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7E8D9" w14:textId="6DCEEF9B" w:rsidR="004323F0" w:rsidRPr="00EC395E" w:rsidRDefault="004323F0" w:rsidP="005A3499">
            <w:pPr>
              <w:rPr>
                <w:rFonts w:asciiTheme="majorHAnsi" w:hAnsiTheme="majorHAnsi"/>
                <w:sz w:val="14"/>
                <w:szCs w:val="14"/>
              </w:rPr>
            </w:pPr>
            <w:r w:rsidRPr="00EC395E">
              <w:rPr>
                <w:rFonts w:asciiTheme="majorHAnsi" w:hAnsiTheme="majorHAnsi"/>
                <w:sz w:val="14"/>
                <w:szCs w:val="14"/>
              </w:rPr>
              <w:t>Commodity Description</w:t>
            </w:r>
            <w:r w:rsidR="004922B8" w:rsidRPr="00EC395E">
              <w:rPr>
                <w:rFonts w:asciiTheme="majorHAnsi" w:hAnsiTheme="majorHAnsi"/>
                <w:sz w:val="14"/>
                <w:szCs w:val="14"/>
              </w:rPr>
              <w:t xml:space="preserve"> (Fresh/Chilled, Frozen, Live</w:t>
            </w:r>
            <w:r w:rsidR="00EC395E" w:rsidRPr="00EC395E">
              <w:rPr>
                <w:rFonts w:asciiTheme="majorHAnsi" w:hAnsiTheme="majorHAnsi"/>
                <w:sz w:val="14"/>
                <w:szCs w:val="14"/>
              </w:rPr>
              <w:t xml:space="preserve">, </w:t>
            </w:r>
            <w:r w:rsidR="004922B8" w:rsidRPr="00EC395E">
              <w:rPr>
                <w:rFonts w:asciiTheme="majorHAnsi" w:hAnsiTheme="majorHAnsi"/>
                <w:sz w:val="14"/>
                <w:szCs w:val="14"/>
              </w:rPr>
              <w:t>Dried)</w:t>
            </w:r>
          </w:p>
          <w:p w14:paraId="0D2CA51A" w14:textId="77777777" w:rsidR="004323F0" w:rsidRPr="00EC395E" w:rsidRDefault="004323F0" w:rsidP="005A3499">
            <w:pPr>
              <w:rPr>
                <w:rFonts w:asciiTheme="majorHAnsi" w:hAnsiTheme="majorHAnsi"/>
                <w:sz w:val="14"/>
                <w:szCs w:val="14"/>
              </w:rPr>
            </w:pPr>
          </w:p>
          <w:p w14:paraId="04C688E0" w14:textId="77777777" w:rsidR="004323F0" w:rsidRPr="00EC395E" w:rsidRDefault="004323F0" w:rsidP="005A3499">
            <w:pPr>
              <w:rPr>
                <w:rFonts w:asciiTheme="majorHAnsi" w:hAnsiTheme="majorHAnsi"/>
                <w:sz w:val="14"/>
                <w:szCs w:val="14"/>
              </w:rPr>
            </w:pPr>
          </w:p>
          <w:p w14:paraId="4F7DB637" w14:textId="77777777" w:rsidR="004323F0" w:rsidRPr="00EC395E" w:rsidRDefault="004323F0" w:rsidP="005A3499">
            <w:pPr>
              <w:rPr>
                <w:rFonts w:asciiTheme="majorHAnsi" w:hAnsiTheme="majorHAnsi"/>
                <w:sz w:val="14"/>
                <w:szCs w:val="14"/>
              </w:rPr>
            </w:pPr>
          </w:p>
          <w:p w14:paraId="24C448B4" w14:textId="77777777" w:rsidR="004323F0" w:rsidRPr="00EC395E" w:rsidRDefault="004323F0" w:rsidP="005A3499">
            <w:pPr>
              <w:rPr>
                <w:rFonts w:asciiTheme="majorHAnsi" w:hAnsiTheme="majorHAnsi"/>
                <w:sz w:val="14"/>
                <w:szCs w:val="14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933BC" w14:textId="68935AE9" w:rsidR="004323F0" w:rsidRPr="00EC395E" w:rsidRDefault="004323F0">
            <w:pPr>
              <w:rPr>
                <w:rFonts w:asciiTheme="majorHAnsi" w:hAnsiTheme="majorHAnsi"/>
                <w:sz w:val="20"/>
                <w:szCs w:val="20"/>
              </w:rPr>
            </w:pPr>
            <w:r w:rsidRPr="00EC395E">
              <w:rPr>
                <w:rFonts w:asciiTheme="majorHAnsi" w:hAnsiTheme="majorHAnsi"/>
                <w:sz w:val="20"/>
                <w:szCs w:val="20"/>
              </w:rPr>
              <w:t>Common Name</w:t>
            </w:r>
          </w:p>
          <w:p w14:paraId="47C5AF0C" w14:textId="206725AF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32C26" w14:textId="17610E5B" w:rsidR="004323F0" w:rsidRPr="00EC395E" w:rsidRDefault="004323F0">
            <w:pPr>
              <w:rPr>
                <w:rFonts w:asciiTheme="majorHAnsi" w:hAnsiTheme="majorHAnsi"/>
                <w:sz w:val="20"/>
                <w:szCs w:val="20"/>
              </w:rPr>
            </w:pPr>
            <w:r w:rsidRPr="00EC395E">
              <w:rPr>
                <w:rFonts w:asciiTheme="majorHAnsi" w:hAnsiTheme="majorHAnsi"/>
                <w:sz w:val="20"/>
                <w:szCs w:val="20"/>
              </w:rPr>
              <w:t>Scientific Name</w:t>
            </w:r>
          </w:p>
          <w:p w14:paraId="7F174306" w14:textId="77777777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4CD4F0E3" w14:textId="77777777" w:rsidTr="00EC395E">
        <w:trPr>
          <w:trHeight w:hRule="exact" w:val="365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307F5B7E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E5B017" w14:textId="77777777" w:rsidR="004323F0" w:rsidRPr="00EC395E" w:rsidRDefault="004323F0" w:rsidP="005A3499">
            <w:pPr>
              <w:rPr>
                <w:rFonts w:asciiTheme="majorHAnsi" w:hAnsiTheme="majorHAnsi"/>
                <w:sz w:val="14"/>
                <w:szCs w:val="14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1287D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B1DDA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41DD6961" w14:textId="77777777" w:rsidTr="00EC395E">
        <w:trPr>
          <w:trHeight w:hRule="exact" w:val="343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5507051B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BAF75" w14:textId="77777777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6DC65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1CDB6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7E38C01A" w14:textId="77777777" w:rsidTr="00EC395E">
        <w:trPr>
          <w:trHeight w:hRule="exact" w:val="320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4BE365FB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C1AE8" w14:textId="77777777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31367C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0404CB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535EC4F8" w14:textId="77777777" w:rsidTr="00EC395E">
        <w:trPr>
          <w:trHeight w:hRule="exact" w:val="381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08B62D35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0F0B1" w14:textId="77777777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E971B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7DABA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708535D2" w14:textId="77777777" w:rsidTr="00EC395E">
        <w:trPr>
          <w:trHeight w:hRule="exact" w:val="287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7E4D8DCB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5AD92" w14:textId="77777777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0613B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3EC7D6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4DC91C91" w14:textId="77777777" w:rsidTr="00EC395E">
        <w:trPr>
          <w:trHeight w:val="295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005ADBD9" w14:textId="77777777" w:rsidR="004922B8" w:rsidRPr="00EC395E" w:rsidRDefault="004922B8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0B480" w14:textId="77777777" w:rsidR="004922B8" w:rsidRPr="00EC395E" w:rsidRDefault="004922B8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973D5" w14:textId="77777777" w:rsidR="004922B8" w:rsidRPr="00EC395E" w:rsidRDefault="004922B8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AD98BA" w14:textId="77777777" w:rsidR="004922B8" w:rsidRPr="00EC395E" w:rsidRDefault="004922B8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0EBE8495" w14:textId="77777777" w:rsidTr="00EC395E">
        <w:trPr>
          <w:trHeight w:hRule="exact" w:val="395"/>
        </w:trPr>
        <w:tc>
          <w:tcPr>
            <w:tcW w:w="3898" w:type="dxa"/>
            <w:vMerge/>
            <w:tcBorders>
              <w:right w:val="single" w:sz="4" w:space="0" w:color="000000"/>
            </w:tcBorders>
            <w:vAlign w:val="center"/>
          </w:tcPr>
          <w:p w14:paraId="1CC1F0B1" w14:textId="77777777" w:rsidR="004323F0" w:rsidRPr="00EC395E" w:rsidRDefault="004323F0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B875F" w14:textId="77777777" w:rsidR="004323F0" w:rsidRPr="00EC395E" w:rsidRDefault="004323F0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535E2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B0E7EF" w14:textId="77777777" w:rsidR="004323F0" w:rsidRPr="00EC395E" w:rsidRDefault="004323F0" w:rsidP="004323F0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EC395E" w:rsidRPr="00EC395E" w14:paraId="29EDDCD8" w14:textId="77777777" w:rsidTr="00EC395E">
        <w:trPr>
          <w:trHeight w:hRule="exact" w:val="802"/>
        </w:trPr>
        <w:tc>
          <w:tcPr>
            <w:tcW w:w="3898" w:type="dxa"/>
            <w:vAlign w:val="center"/>
          </w:tcPr>
          <w:p w14:paraId="5E9D1534" w14:textId="77777777" w:rsidR="005A3499" w:rsidRPr="00EC395E" w:rsidRDefault="005A3499" w:rsidP="005A3499">
            <w:pPr>
              <w:numPr>
                <w:ilvl w:val="0"/>
                <w:numId w:val="18"/>
              </w:num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Documentary Requirements</w:t>
            </w:r>
          </w:p>
          <w:p w14:paraId="4B434BCC" w14:textId="665A975C" w:rsidR="005A3499" w:rsidRPr="00EC395E" w:rsidRDefault="005A3499" w:rsidP="005A3499">
            <w:pPr>
              <w:ind w:left="315" w:hanging="284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 xml:space="preserve">     (see back page)</w:t>
            </w:r>
          </w:p>
        </w:tc>
        <w:tc>
          <w:tcPr>
            <w:tcW w:w="5144" w:type="dxa"/>
            <w:gridSpan w:val="3"/>
            <w:tcBorders>
              <w:top w:val="single" w:sz="4" w:space="0" w:color="000000"/>
            </w:tcBorders>
            <w:vAlign w:val="center"/>
          </w:tcPr>
          <w:p w14:paraId="6FBFBE21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5A3499" w:rsidRPr="00EC395E" w14:paraId="3ADFDEAC" w14:textId="77777777" w:rsidTr="004323F0">
        <w:trPr>
          <w:trHeight w:hRule="exact" w:val="3386"/>
        </w:trPr>
        <w:tc>
          <w:tcPr>
            <w:tcW w:w="9042" w:type="dxa"/>
            <w:gridSpan w:val="4"/>
            <w:vAlign w:val="center"/>
          </w:tcPr>
          <w:p w14:paraId="253E10D4" w14:textId="77777777" w:rsidR="005A3499" w:rsidRPr="00EC395E" w:rsidRDefault="005A3499" w:rsidP="005A3499">
            <w:pPr>
              <w:numPr>
                <w:ilvl w:val="0"/>
                <w:numId w:val="18"/>
              </w:numPr>
              <w:ind w:left="463" w:hanging="284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Declaration</w:t>
            </w:r>
          </w:p>
          <w:p w14:paraId="59185DFF" w14:textId="77777777" w:rsidR="005A3499" w:rsidRPr="00EC395E" w:rsidRDefault="005A3499" w:rsidP="005A3499">
            <w:pPr>
              <w:ind w:left="463"/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16DAD655" w14:textId="77777777" w:rsidR="005A3499" w:rsidRPr="00EC395E" w:rsidRDefault="005A3499" w:rsidP="005A3499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I, the undersigned declare that the above-mentioned information are true and correct and will provide access to the establishment for inspection/verification by the BFAR-FIQD personnel for accreditation and issuance of Sanitary and Phytosanitary Import Clearance.</w:t>
            </w:r>
          </w:p>
          <w:p w14:paraId="645D346C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6B10041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2F63A278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Signature over printed Name (Owner): _______________________________</w:t>
            </w:r>
          </w:p>
          <w:p w14:paraId="1C5C9BCE" w14:textId="77777777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27D1E8E2" w14:textId="36CAF948" w:rsidR="005A3499" w:rsidRPr="00EC395E" w:rsidRDefault="005A3499" w:rsidP="005A3499">
            <w:pPr>
              <w:rPr>
                <w:rFonts w:asciiTheme="majorHAnsi" w:hAnsiTheme="majorHAnsi"/>
                <w:sz w:val="22"/>
                <w:szCs w:val="22"/>
              </w:rPr>
            </w:pPr>
            <w:r w:rsidRPr="00EC395E">
              <w:rPr>
                <w:rFonts w:asciiTheme="majorHAnsi" w:hAnsiTheme="majorHAnsi"/>
                <w:sz w:val="22"/>
                <w:szCs w:val="22"/>
              </w:rPr>
              <w:t>Date: _______________________</w:t>
            </w:r>
          </w:p>
        </w:tc>
      </w:tr>
    </w:tbl>
    <w:p w14:paraId="779DB19E" w14:textId="77777777" w:rsidR="006B7B4E" w:rsidRPr="00EC395E" w:rsidRDefault="006B7B4E" w:rsidP="005A3499">
      <w:pPr>
        <w:rPr>
          <w:rFonts w:asciiTheme="majorHAnsi" w:hAnsiTheme="majorHAnsi" w:cs="Calibri"/>
          <w:b/>
          <w:sz w:val="8"/>
          <w:szCs w:val="8"/>
        </w:rPr>
      </w:pPr>
    </w:p>
    <w:tbl>
      <w:tblPr>
        <w:tblW w:w="945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35"/>
        <w:gridCol w:w="1770"/>
        <w:gridCol w:w="1845"/>
      </w:tblGrid>
      <w:tr w:rsidR="00EC395E" w:rsidRPr="00EC395E" w14:paraId="5D8B64B3" w14:textId="5E5AA087" w:rsidTr="00EC395E">
        <w:trPr>
          <w:trHeight w:val="239"/>
        </w:trPr>
        <w:tc>
          <w:tcPr>
            <w:tcW w:w="5835" w:type="dxa"/>
          </w:tcPr>
          <w:p w14:paraId="77DE9233" w14:textId="5FC51B52" w:rsidR="00EE7427" w:rsidRPr="00EC395E" w:rsidRDefault="00EE7427" w:rsidP="00563106">
            <w:pPr>
              <w:pStyle w:val="ListParagraph"/>
              <w:numPr>
                <w:ilvl w:val="0"/>
                <w:numId w:val="26"/>
              </w:numPr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b/>
                <w:sz w:val="18"/>
                <w:szCs w:val="18"/>
              </w:rPr>
              <w:t>General Documentary Requirements:</w:t>
            </w:r>
          </w:p>
        </w:tc>
        <w:tc>
          <w:tcPr>
            <w:tcW w:w="1770" w:type="dxa"/>
            <w:tcBorders>
              <w:bottom w:val="single" w:sz="4" w:space="0" w:color="000000"/>
              <w:right w:val="single" w:sz="4" w:space="0" w:color="000000"/>
            </w:tcBorders>
          </w:tcPr>
          <w:p w14:paraId="309BA165" w14:textId="1482D063" w:rsidR="00EE7427" w:rsidRPr="00EC395E" w:rsidRDefault="00EE7427" w:rsidP="00EE7427">
            <w:pPr>
              <w:jc w:val="center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b/>
                <w:sz w:val="18"/>
                <w:szCs w:val="18"/>
              </w:rPr>
              <w:t>Remarks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D3794" w14:textId="1A71F0AA" w:rsidR="00EE7427" w:rsidRPr="00EC395E" w:rsidRDefault="00EE7427" w:rsidP="00EE7427">
            <w:pPr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b/>
                <w:sz w:val="18"/>
                <w:szCs w:val="18"/>
              </w:rPr>
              <w:t xml:space="preserve">   Validity Date</w:t>
            </w:r>
          </w:p>
        </w:tc>
      </w:tr>
      <w:tr w:rsidR="00EC395E" w:rsidRPr="00EC395E" w14:paraId="1711C2E4" w14:textId="39A662FC" w:rsidTr="00EC395E">
        <w:trPr>
          <w:trHeight w:val="53"/>
        </w:trPr>
        <w:tc>
          <w:tcPr>
            <w:tcW w:w="5835" w:type="dxa"/>
            <w:tcBorders>
              <w:right w:val="single" w:sz="4" w:space="0" w:color="000000"/>
            </w:tcBorders>
          </w:tcPr>
          <w:p w14:paraId="47A30C08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Letter of Intent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1630D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02B9F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7C4FBB96" w14:textId="273EE75A" w:rsidTr="00EC395E">
        <w:trPr>
          <w:trHeight w:val="157"/>
        </w:trPr>
        <w:tc>
          <w:tcPr>
            <w:tcW w:w="5835" w:type="dxa"/>
            <w:tcBorders>
              <w:right w:val="single" w:sz="4" w:space="0" w:color="000000"/>
            </w:tcBorders>
          </w:tcPr>
          <w:p w14:paraId="1F6E5E27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lastRenderedPageBreak/>
              <w:t>SEC/DTI/CDA Registration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EAFEB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E1FAB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618F1FA8" w14:textId="73F58503" w:rsidTr="00EC395E">
        <w:trPr>
          <w:trHeight w:val="173"/>
        </w:trPr>
        <w:tc>
          <w:tcPr>
            <w:tcW w:w="5835" w:type="dxa"/>
            <w:tcBorders>
              <w:right w:val="single" w:sz="4" w:space="0" w:color="000000"/>
            </w:tcBorders>
          </w:tcPr>
          <w:p w14:paraId="19DC54F1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SEC GIS General Information Sheet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3674F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CC904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6B9FD072" w14:textId="5477BC10" w:rsidTr="00EC395E">
        <w:trPr>
          <w:trHeight w:val="86"/>
        </w:trPr>
        <w:tc>
          <w:tcPr>
            <w:tcW w:w="5835" w:type="dxa"/>
            <w:tcBorders>
              <w:right w:val="single" w:sz="4" w:space="0" w:color="000000"/>
            </w:tcBorders>
          </w:tcPr>
          <w:p w14:paraId="4ABE67B1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Mayor’s Business Permit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CCE37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69399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1E8DA426" w14:textId="768396B1" w:rsidTr="00EC395E">
        <w:trPr>
          <w:trHeight w:val="411"/>
        </w:trPr>
        <w:tc>
          <w:tcPr>
            <w:tcW w:w="5835" w:type="dxa"/>
            <w:tcBorders>
              <w:right w:val="single" w:sz="4" w:space="0" w:color="000000"/>
            </w:tcBorders>
          </w:tcPr>
          <w:p w14:paraId="6D0C95A7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BIR Certificate of Registration</w:t>
            </w:r>
          </w:p>
          <w:p w14:paraId="16D62BC5" w14:textId="77777777" w:rsidR="00EE7427" w:rsidRPr="00EC395E" w:rsidRDefault="00EE7427" w:rsidP="00A51D55">
            <w:p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Code #1512 Processing and Preserving of Fish and Fish Products</w:t>
            </w:r>
          </w:p>
          <w:p w14:paraId="3159E109" w14:textId="77777777" w:rsidR="00EE7427" w:rsidRPr="00EC395E" w:rsidRDefault="00EE7427" w:rsidP="00A51D55">
            <w:p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Code #5190 Other Wholesaling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AE026" w14:textId="77777777" w:rsidR="00EE7427" w:rsidRPr="00EC395E" w:rsidRDefault="00EE7427" w:rsidP="00A51D55">
            <w:pPr>
              <w:spacing w:after="160" w:line="259" w:lineRule="auto"/>
              <w:rPr>
                <w:rFonts w:asciiTheme="majorHAnsi" w:hAnsiTheme="majorHAnsi" w:cs="Calibri"/>
                <w:sz w:val="18"/>
                <w:szCs w:val="18"/>
              </w:rPr>
            </w:pPr>
          </w:p>
          <w:p w14:paraId="0215EF65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FC507" w14:textId="77777777" w:rsidR="00EE7427" w:rsidRPr="00EC395E" w:rsidRDefault="00EE7427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  <w:p w14:paraId="3138EBEE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34059C27" w14:textId="0D7AF97F" w:rsidTr="00EC395E">
        <w:trPr>
          <w:trHeight w:val="242"/>
        </w:trPr>
        <w:tc>
          <w:tcPr>
            <w:tcW w:w="5835" w:type="dxa"/>
            <w:tcBorders>
              <w:right w:val="single" w:sz="4" w:space="0" w:color="000000"/>
            </w:tcBorders>
          </w:tcPr>
          <w:p w14:paraId="3ADF10F6" w14:textId="322EA544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BOC Account Management Office (AMO) Certification/ Certificate of Accreditation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A7EF7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23B1A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24E67961" w14:textId="5978D941" w:rsidTr="00EC395E">
        <w:trPr>
          <w:trHeight w:val="121"/>
        </w:trPr>
        <w:tc>
          <w:tcPr>
            <w:tcW w:w="5835" w:type="dxa"/>
            <w:tcBorders>
              <w:right w:val="single" w:sz="4" w:space="0" w:color="000000"/>
            </w:tcBorders>
          </w:tcPr>
          <w:p w14:paraId="56445683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BOC Certificate of Registration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7D155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36D34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610B8C1C" w14:textId="01AC3472" w:rsidTr="00EC395E">
        <w:trPr>
          <w:trHeight w:val="274"/>
        </w:trPr>
        <w:tc>
          <w:tcPr>
            <w:tcW w:w="5835" w:type="dxa"/>
            <w:tcBorders>
              <w:right w:val="single" w:sz="4" w:space="0" w:color="000000"/>
            </w:tcBorders>
          </w:tcPr>
          <w:p w14:paraId="076EF543" w14:textId="77777777" w:rsidR="00EE7427" w:rsidRPr="00EC395E" w:rsidRDefault="00EE7427" w:rsidP="005A3499">
            <w:pPr>
              <w:numPr>
                <w:ilvl w:val="0"/>
                <w:numId w:val="17"/>
              </w:numPr>
              <w:ind w:left="284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List of Names of Company’s Officer w/ ID, Signature and Photo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3CFE6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49849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69C8FE75" w14:textId="0D29C310" w:rsidTr="00EC395E">
        <w:trPr>
          <w:trHeight w:val="504"/>
        </w:trPr>
        <w:tc>
          <w:tcPr>
            <w:tcW w:w="5835" w:type="dxa"/>
            <w:tcBorders>
              <w:right w:val="single" w:sz="4" w:space="0" w:color="000000"/>
            </w:tcBorders>
          </w:tcPr>
          <w:p w14:paraId="130AFB0C" w14:textId="5EAD1F3B" w:rsidR="00EE7427" w:rsidRPr="00EC395E" w:rsidRDefault="00EE7427" w:rsidP="005A3499">
            <w:pPr>
              <w:numPr>
                <w:ilvl w:val="0"/>
                <w:numId w:val="17"/>
              </w:numPr>
              <w:ind w:left="426" w:hanging="426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Authorization Letter of Representative with photocopy of IDs of authorized representative and owner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DABEA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D0652" w14:textId="77777777" w:rsidR="00EE7427" w:rsidRPr="00EC395E" w:rsidRDefault="00EE7427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4DE0371C" w14:textId="27299802" w:rsidTr="00EC395E">
        <w:trPr>
          <w:trHeight w:val="297"/>
        </w:trPr>
        <w:tc>
          <w:tcPr>
            <w:tcW w:w="5835" w:type="dxa"/>
            <w:tcBorders>
              <w:right w:val="single" w:sz="4" w:space="0" w:color="000000"/>
            </w:tcBorders>
          </w:tcPr>
          <w:p w14:paraId="708BC7C5" w14:textId="70DB6999" w:rsidR="00563106" w:rsidRPr="00EC395E" w:rsidRDefault="00563106" w:rsidP="00563106">
            <w:pPr>
              <w:pStyle w:val="ListParagraph"/>
              <w:numPr>
                <w:ilvl w:val="0"/>
                <w:numId w:val="26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Additional Documentary Requirements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BB51F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94CE3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2D520C2D" w14:textId="77777777" w:rsidTr="00EC395E">
        <w:trPr>
          <w:trHeight w:val="227"/>
        </w:trPr>
        <w:tc>
          <w:tcPr>
            <w:tcW w:w="5835" w:type="dxa"/>
            <w:tcBorders>
              <w:right w:val="single" w:sz="4" w:space="0" w:color="000000"/>
            </w:tcBorders>
          </w:tcPr>
          <w:p w14:paraId="340BF92E" w14:textId="7B309356" w:rsidR="00563106" w:rsidRPr="00BA7E53" w:rsidRDefault="00992192" w:rsidP="00992192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A. </w:t>
            </w:r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Processing</w:t>
            </w:r>
          </w:p>
          <w:p w14:paraId="4A6333A0" w14:textId="77777777" w:rsidR="00563106" w:rsidRPr="00BA7E53" w:rsidRDefault="00563106" w:rsidP="00EE7427">
            <w:pPr>
              <w:ind w:left="284"/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A.1 Large and Medium Scale Processing Plant</w:t>
            </w:r>
          </w:p>
          <w:p w14:paraId="6CBFA309" w14:textId="77777777" w:rsidR="00E315A8" w:rsidRPr="00E315A8" w:rsidRDefault="00563106" w:rsidP="00E315A8">
            <w:pPr>
              <w:numPr>
                <w:ilvl w:val="0"/>
                <w:numId w:val="22"/>
              </w:numPr>
              <w:ind w:left="651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>Food and Drug Administration (FDA) License to Operate</w:t>
            </w:r>
          </w:p>
          <w:p w14:paraId="52C086E8" w14:textId="77777777" w:rsidR="00E315A8" w:rsidRPr="00E315A8" w:rsidRDefault="00563106" w:rsidP="00E315A8">
            <w:pPr>
              <w:numPr>
                <w:ilvl w:val="0"/>
                <w:numId w:val="22"/>
              </w:numPr>
              <w:ind w:left="651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 xml:space="preserve">Contract Lease Agreement </w:t>
            </w:r>
            <w:r w:rsidRPr="00E315A8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(If applicable)</w:t>
            </w:r>
          </w:p>
          <w:p w14:paraId="7A62EE19" w14:textId="77777777" w:rsidR="00E315A8" w:rsidRPr="00E315A8" w:rsidRDefault="00563106" w:rsidP="00E315A8">
            <w:pPr>
              <w:numPr>
                <w:ilvl w:val="0"/>
                <w:numId w:val="22"/>
              </w:numPr>
              <w:ind w:left="651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>BFAR HACCP Accreditation</w:t>
            </w:r>
          </w:p>
          <w:p w14:paraId="3BCFF72E" w14:textId="5FD37384" w:rsidR="00563106" w:rsidRPr="00E315A8" w:rsidRDefault="00563106" w:rsidP="00E315A8">
            <w:pPr>
              <w:numPr>
                <w:ilvl w:val="0"/>
                <w:numId w:val="22"/>
              </w:numPr>
              <w:ind w:left="651" w:hanging="284"/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>Cold Storage Warehouse</w:t>
            </w:r>
            <w:r w:rsidR="006D5AA8">
              <w:rPr>
                <w:rFonts w:asciiTheme="majorHAnsi" w:hAnsiTheme="majorHAnsi" w:cs="Calibri"/>
                <w:sz w:val="18"/>
                <w:szCs w:val="18"/>
              </w:rPr>
              <w:t xml:space="preserve"> (CSW)</w:t>
            </w:r>
          </w:p>
          <w:p w14:paraId="344A7D73" w14:textId="3F9680AF" w:rsidR="00563106" w:rsidRPr="00E315A8" w:rsidRDefault="00563106" w:rsidP="00563106">
            <w:pPr>
              <w:ind w:left="360"/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 xml:space="preserve">     d.1 Copy of Certificate of Accreditation</w:t>
            </w:r>
          </w:p>
          <w:p w14:paraId="28BB612C" w14:textId="7A26BC4F" w:rsidR="00563106" w:rsidRPr="00E315A8" w:rsidRDefault="00563106" w:rsidP="00563106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 xml:space="preserve">              d.2 Lease Contract Agreement</w:t>
            </w:r>
          </w:p>
          <w:p w14:paraId="6DDBAB6F" w14:textId="3CB215BC" w:rsidR="00563106" w:rsidRPr="00E315A8" w:rsidRDefault="00563106" w:rsidP="00563106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 xml:space="preserve">              d.3</w:t>
            </w:r>
            <w:r w:rsidR="00EC395E" w:rsidRPr="00E315A8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  <w:r w:rsidRPr="00E315A8">
              <w:rPr>
                <w:rFonts w:asciiTheme="majorHAnsi" w:hAnsiTheme="majorHAnsi" w:cs="Calibri"/>
                <w:sz w:val="18"/>
                <w:szCs w:val="18"/>
              </w:rPr>
              <w:t>Affidavit of Undertaking</w:t>
            </w:r>
          </w:p>
          <w:p w14:paraId="378B97E5" w14:textId="2CF976A6" w:rsidR="00563106" w:rsidRDefault="00563106" w:rsidP="00563106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315A8">
              <w:rPr>
                <w:rFonts w:asciiTheme="majorHAnsi" w:hAnsiTheme="majorHAnsi" w:cs="Calibri"/>
                <w:sz w:val="18"/>
                <w:szCs w:val="18"/>
              </w:rPr>
              <w:t xml:space="preserve">                 (for CSW inspection and no diversion of importation purpose)</w:t>
            </w:r>
          </w:p>
          <w:p w14:paraId="66EFC29A" w14:textId="531DCC1E" w:rsidR="006D5AA8" w:rsidRDefault="006D5AA8" w:rsidP="00563106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d.4 Valid IDs with Signature of CSW Lease Contract Agreement  </w:t>
            </w:r>
          </w:p>
          <w:p w14:paraId="794983C3" w14:textId="1A5E514B" w:rsidR="006D5AA8" w:rsidRDefault="006D5AA8" w:rsidP="006D5AA8">
            <w:pPr>
              <w:ind w:left="720"/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Signatory </w:t>
            </w:r>
          </w:p>
          <w:p w14:paraId="2F616D88" w14:textId="1E0A5AF8" w:rsidR="006D5AA8" w:rsidRPr="00E315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d.5 Certificate of CSW Rented Capacity</w:t>
            </w:r>
          </w:p>
          <w:p w14:paraId="014F0DE7" w14:textId="77777777" w:rsidR="00563106" w:rsidRPr="00BA7E53" w:rsidRDefault="00563106" w:rsidP="00EE7427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      A.2 Small Scale Processing Plant</w:t>
            </w:r>
          </w:p>
          <w:p w14:paraId="50D50500" w14:textId="77B0C9FB" w:rsidR="00563106" w:rsidRPr="00EC395E" w:rsidRDefault="00992192" w:rsidP="00992192">
            <w:pPr>
              <w:ind w:left="360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a. </w:t>
            </w:r>
            <w:r w:rsidR="00563106" w:rsidRPr="00EC395E">
              <w:rPr>
                <w:rFonts w:asciiTheme="majorHAnsi" w:hAnsiTheme="majorHAnsi" w:cs="Calibri"/>
                <w:sz w:val="18"/>
                <w:szCs w:val="18"/>
              </w:rPr>
              <w:t>Letter of Intent</w:t>
            </w:r>
          </w:p>
          <w:p w14:paraId="172D9FAE" w14:textId="19A8B82D" w:rsidR="00563106" w:rsidRPr="00EC395E" w:rsidRDefault="00563106" w:rsidP="00E315A8">
            <w:pPr>
              <w:pStyle w:val="ListParagraph"/>
              <w:numPr>
                <w:ilvl w:val="0"/>
                <w:numId w:val="28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Nomination Letter</w:t>
            </w:r>
          </w:p>
          <w:p w14:paraId="4C538A83" w14:textId="77777777" w:rsidR="00563106" w:rsidRPr="00EC395E" w:rsidRDefault="00563106" w:rsidP="00E315A8">
            <w:pPr>
              <w:numPr>
                <w:ilvl w:val="0"/>
                <w:numId w:val="28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Memorandum of Agreement</w:t>
            </w:r>
          </w:p>
          <w:p w14:paraId="3BF59530" w14:textId="77777777" w:rsidR="00563106" w:rsidRPr="00EC395E" w:rsidRDefault="00563106" w:rsidP="00E315A8">
            <w:pPr>
              <w:numPr>
                <w:ilvl w:val="0"/>
                <w:numId w:val="28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Authorization Letter with photocopy of Ids</w:t>
            </w:r>
          </w:p>
          <w:p w14:paraId="576924DC" w14:textId="77777777" w:rsidR="00563106" w:rsidRPr="00EC395E" w:rsidRDefault="00563106" w:rsidP="00E315A8">
            <w:pPr>
              <w:numPr>
                <w:ilvl w:val="0"/>
                <w:numId w:val="28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Proof of Business (e.g., Business Permit/Sanitary Permit/DTI)</w:t>
            </w:r>
          </w:p>
          <w:p w14:paraId="74B37EE0" w14:textId="77777777" w:rsidR="00563106" w:rsidRPr="00EC395E" w:rsidRDefault="00563106" w:rsidP="00E315A8">
            <w:pPr>
              <w:pStyle w:val="ListParagraph"/>
              <w:numPr>
                <w:ilvl w:val="0"/>
                <w:numId w:val="28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List of all Small-Scale Processing Plant that will supplied with Contact Details, photocopy of IDs and signature of each owner)</w:t>
            </w:r>
          </w:p>
          <w:p w14:paraId="25174DEA" w14:textId="315B6BEE" w:rsidR="00563106" w:rsidRPr="00EC395E" w:rsidRDefault="00563106" w:rsidP="00E315A8">
            <w:pPr>
              <w:numPr>
                <w:ilvl w:val="0"/>
                <w:numId w:val="28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Cold Storage Warehouse</w:t>
            </w:r>
            <w:r w:rsidR="006D5AA8">
              <w:rPr>
                <w:rFonts w:asciiTheme="majorHAnsi" w:hAnsiTheme="majorHAnsi" w:cs="Calibri"/>
                <w:sz w:val="18"/>
                <w:szCs w:val="18"/>
              </w:rPr>
              <w:t xml:space="preserve"> (CSW)</w:t>
            </w:r>
          </w:p>
          <w:p w14:paraId="0A14CB46" w14:textId="4D828D6B" w:rsidR="00563106" w:rsidRPr="00EC395E" w:rsidRDefault="00563106" w:rsidP="00563106">
            <w:pPr>
              <w:ind w:left="360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</w:t>
            </w:r>
            <w:r w:rsidR="00992192" w:rsidRPr="00EC395E">
              <w:rPr>
                <w:rFonts w:asciiTheme="majorHAnsi" w:hAnsiTheme="majorHAnsi" w:cs="Calibri"/>
                <w:sz w:val="18"/>
                <w:szCs w:val="18"/>
              </w:rPr>
              <w:t>g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.1 Copy of Certificate of Accreditation</w:t>
            </w:r>
          </w:p>
          <w:p w14:paraId="5AC6F7EC" w14:textId="31022D50" w:rsidR="00563106" w:rsidRPr="00EC395E" w:rsidRDefault="00563106" w:rsidP="00563106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</w:t>
            </w:r>
            <w:r w:rsidR="00992192" w:rsidRPr="00EC395E">
              <w:rPr>
                <w:rFonts w:asciiTheme="majorHAnsi" w:hAnsiTheme="majorHAnsi" w:cs="Calibri"/>
                <w:sz w:val="18"/>
                <w:szCs w:val="18"/>
              </w:rPr>
              <w:t>g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.2 Lease Contract Agreement</w:t>
            </w:r>
          </w:p>
          <w:p w14:paraId="1E21FB1E" w14:textId="54EE95CD" w:rsidR="00563106" w:rsidRPr="00EC395E" w:rsidRDefault="00563106" w:rsidP="00563106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</w:t>
            </w:r>
            <w:r w:rsidR="00992192" w:rsidRPr="00EC395E">
              <w:rPr>
                <w:rFonts w:asciiTheme="majorHAnsi" w:hAnsiTheme="majorHAnsi" w:cs="Calibri"/>
                <w:sz w:val="18"/>
                <w:szCs w:val="18"/>
              </w:rPr>
              <w:t>g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.3</w:t>
            </w:r>
            <w:r w:rsidR="00EC395E" w:rsidRPr="00EC395E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Affidavit of Undertaking</w:t>
            </w:r>
          </w:p>
          <w:p w14:paraId="6D31D1F3" w14:textId="77777777" w:rsidR="00563106" w:rsidRDefault="00563106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   (for</w:t>
            </w:r>
            <w:r w:rsidR="00EC395E" w:rsidRPr="00EC395E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CSW inspection and no diversion of importation purpose)</w:t>
            </w:r>
          </w:p>
          <w:p w14:paraId="2B505648" w14:textId="7547F168" w:rsidR="006D5A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g.4 Valid IDs with Signature of CSW Lease Contract Agreement  </w:t>
            </w:r>
          </w:p>
          <w:p w14:paraId="440ADD80" w14:textId="77777777" w:rsidR="006D5AA8" w:rsidRDefault="006D5AA8" w:rsidP="006D5AA8">
            <w:pPr>
              <w:ind w:left="720"/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Signatory </w:t>
            </w:r>
          </w:p>
          <w:p w14:paraId="6FE04D11" w14:textId="316185B9" w:rsidR="006D5AA8" w:rsidRPr="00E315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g.5 Certificate of CSW Rented Capacity</w:t>
            </w:r>
          </w:p>
          <w:p w14:paraId="4A1A1758" w14:textId="7FF821B3" w:rsidR="006D5AA8" w:rsidRPr="00EC395E" w:rsidRDefault="006D5AA8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E72AB" w14:textId="47B3D89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1F2F1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60C7084D" w14:textId="2F244BC2" w:rsidTr="00EC395E">
        <w:trPr>
          <w:trHeight w:val="247"/>
        </w:trPr>
        <w:tc>
          <w:tcPr>
            <w:tcW w:w="5835" w:type="dxa"/>
            <w:tcBorders>
              <w:right w:val="single" w:sz="4" w:space="0" w:color="000000"/>
            </w:tcBorders>
          </w:tcPr>
          <w:p w14:paraId="41D48D10" w14:textId="160FFACD" w:rsidR="00563106" w:rsidRPr="00BA7E53" w:rsidRDefault="00992192" w:rsidP="00992192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B. </w:t>
            </w:r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Canning Establishment</w:t>
            </w:r>
          </w:p>
          <w:p w14:paraId="12347BE0" w14:textId="77777777" w:rsidR="00563106" w:rsidRPr="00EC395E" w:rsidRDefault="00563106" w:rsidP="00992192">
            <w:pPr>
              <w:pStyle w:val="ListParagraph"/>
              <w:numPr>
                <w:ilvl w:val="0"/>
                <w:numId w:val="23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FDA License to Operate</w:t>
            </w:r>
          </w:p>
          <w:p w14:paraId="02810AC8" w14:textId="77777777" w:rsidR="00563106" w:rsidRPr="00EC395E" w:rsidRDefault="00563106" w:rsidP="00992192">
            <w:pPr>
              <w:pStyle w:val="ListParagraph"/>
              <w:numPr>
                <w:ilvl w:val="0"/>
                <w:numId w:val="23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BFAR HACCP Accreditation</w:t>
            </w:r>
          </w:p>
          <w:p w14:paraId="22169FCE" w14:textId="77777777" w:rsidR="00563106" w:rsidRPr="00EC395E" w:rsidRDefault="00563106" w:rsidP="00992192">
            <w:pPr>
              <w:pStyle w:val="ListParagraph"/>
              <w:numPr>
                <w:ilvl w:val="0"/>
                <w:numId w:val="23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Contract Lease Agreement </w:t>
            </w:r>
            <w:r w:rsidRPr="00EC395E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(If applicable)</w:t>
            </w:r>
          </w:p>
          <w:p w14:paraId="7EB1A901" w14:textId="282E95EC" w:rsidR="00992192" w:rsidRPr="00EC395E" w:rsidRDefault="00992192" w:rsidP="00992192">
            <w:pPr>
              <w:numPr>
                <w:ilvl w:val="0"/>
                <w:numId w:val="23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Cold Storage Warehouse</w:t>
            </w:r>
            <w:r w:rsidR="006D5AA8">
              <w:rPr>
                <w:rFonts w:asciiTheme="majorHAnsi" w:hAnsiTheme="majorHAnsi" w:cs="Calibri"/>
                <w:sz w:val="18"/>
                <w:szCs w:val="18"/>
              </w:rPr>
              <w:t xml:space="preserve"> (CSW)</w:t>
            </w:r>
          </w:p>
          <w:p w14:paraId="00AD7FE2" w14:textId="77777777" w:rsidR="00992192" w:rsidRPr="00EC395E" w:rsidRDefault="00992192" w:rsidP="00992192">
            <w:pPr>
              <w:ind w:left="360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d.1 Copy of Certificate of Accreditation</w:t>
            </w:r>
          </w:p>
          <w:p w14:paraId="1B0F9F9A" w14:textId="77777777" w:rsidR="00992192" w:rsidRPr="00EC395E" w:rsidRDefault="00992192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d.2 Lease Contract Agreement</w:t>
            </w:r>
          </w:p>
          <w:p w14:paraId="416A87A6" w14:textId="7B0F8776" w:rsidR="00992192" w:rsidRPr="00EC395E" w:rsidRDefault="00992192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d.3</w:t>
            </w:r>
            <w:r w:rsidR="00EC395E" w:rsidRPr="00EC395E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Affidavit of Undertaking</w:t>
            </w:r>
          </w:p>
          <w:p w14:paraId="05274F1B" w14:textId="77777777" w:rsidR="00992192" w:rsidRDefault="00992192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  (for CSW inspection and no diversion of importation purpose)</w:t>
            </w:r>
          </w:p>
          <w:p w14:paraId="501266E5" w14:textId="04B6BD59" w:rsidR="006D5A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d.4 Valid IDs with Signature of CSW Lease Contract Agreement  </w:t>
            </w:r>
          </w:p>
          <w:p w14:paraId="6D023FD9" w14:textId="77777777" w:rsidR="006D5AA8" w:rsidRDefault="006D5AA8" w:rsidP="006D5AA8">
            <w:pPr>
              <w:ind w:left="720"/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Signatory </w:t>
            </w:r>
          </w:p>
          <w:p w14:paraId="0A584DD0" w14:textId="3F50B1FB" w:rsidR="006D5AA8" w:rsidRPr="00E315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d.5 Certificate of CSW Rented Capacity</w:t>
            </w:r>
          </w:p>
          <w:p w14:paraId="0F4B33C7" w14:textId="7D10B61C" w:rsidR="006D5AA8" w:rsidRPr="00EC395E" w:rsidRDefault="006D5AA8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E25A5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B1E35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3FEAB82C" w14:textId="77777777" w:rsidTr="00EC395E">
        <w:trPr>
          <w:trHeight w:val="247"/>
        </w:trPr>
        <w:tc>
          <w:tcPr>
            <w:tcW w:w="5835" w:type="dxa"/>
            <w:tcBorders>
              <w:right w:val="single" w:sz="4" w:space="0" w:color="000000"/>
            </w:tcBorders>
          </w:tcPr>
          <w:p w14:paraId="471A43E8" w14:textId="51F25546" w:rsidR="00563106" w:rsidRPr="00BA7E53" w:rsidRDefault="00992192" w:rsidP="00992192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C. </w:t>
            </w:r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Institutional Buyer</w:t>
            </w:r>
          </w:p>
          <w:p w14:paraId="55AC00E3" w14:textId="77777777" w:rsidR="00563106" w:rsidRPr="00EC395E" w:rsidRDefault="00563106" w:rsidP="00992192">
            <w:pPr>
              <w:numPr>
                <w:ilvl w:val="0"/>
                <w:numId w:val="16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List of Clients (Name, Address, Contact Number)</w:t>
            </w:r>
          </w:p>
          <w:p w14:paraId="57623115" w14:textId="7AA02ADD" w:rsidR="00992192" w:rsidRPr="00EC395E" w:rsidRDefault="00992192" w:rsidP="00992192">
            <w:pPr>
              <w:numPr>
                <w:ilvl w:val="0"/>
                <w:numId w:val="16"/>
              </w:num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Cold Storage Warehouse</w:t>
            </w:r>
            <w:r w:rsidR="006D5AA8">
              <w:rPr>
                <w:rFonts w:asciiTheme="majorHAnsi" w:hAnsiTheme="majorHAnsi" w:cs="Calibri"/>
                <w:sz w:val="18"/>
                <w:szCs w:val="18"/>
              </w:rPr>
              <w:t xml:space="preserve"> (CSW)</w:t>
            </w:r>
          </w:p>
          <w:p w14:paraId="6D01D83B" w14:textId="1652D7EF" w:rsidR="00992192" w:rsidRPr="00EC395E" w:rsidRDefault="00992192" w:rsidP="00992192">
            <w:pPr>
              <w:ind w:left="360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lastRenderedPageBreak/>
              <w:t xml:space="preserve">     </w:t>
            </w:r>
            <w:r w:rsidR="00AD21C4">
              <w:rPr>
                <w:rFonts w:asciiTheme="majorHAnsi" w:hAnsiTheme="majorHAnsi" w:cs="Calibri"/>
                <w:sz w:val="18"/>
                <w:szCs w:val="18"/>
              </w:rPr>
              <w:t>b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.1 Copy of Certificate of Accreditation</w:t>
            </w:r>
          </w:p>
          <w:p w14:paraId="7AD134F5" w14:textId="47724604" w:rsidR="00992192" w:rsidRPr="00EC395E" w:rsidRDefault="00992192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</w:t>
            </w:r>
            <w:r w:rsidR="00AD21C4">
              <w:rPr>
                <w:rFonts w:asciiTheme="majorHAnsi" w:hAnsiTheme="majorHAnsi" w:cs="Calibri"/>
                <w:sz w:val="18"/>
                <w:szCs w:val="18"/>
              </w:rPr>
              <w:t>b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.2 Lease Contract Agreement</w:t>
            </w:r>
          </w:p>
          <w:p w14:paraId="46E9A000" w14:textId="1F17BB8D" w:rsidR="00992192" w:rsidRPr="00EC395E" w:rsidRDefault="00992192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</w:t>
            </w:r>
            <w:r w:rsidR="00AD21C4">
              <w:rPr>
                <w:rFonts w:asciiTheme="majorHAnsi" w:hAnsiTheme="majorHAnsi" w:cs="Calibri"/>
                <w:sz w:val="18"/>
                <w:szCs w:val="18"/>
              </w:rPr>
              <w:t>b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.3</w:t>
            </w:r>
            <w:r w:rsidR="00EC395E" w:rsidRPr="00EC395E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  <w:r w:rsidRPr="00EC395E">
              <w:rPr>
                <w:rFonts w:asciiTheme="majorHAnsi" w:hAnsiTheme="majorHAnsi" w:cs="Calibri"/>
                <w:sz w:val="18"/>
                <w:szCs w:val="18"/>
              </w:rPr>
              <w:t>Affidavit of Undertaking</w:t>
            </w:r>
          </w:p>
          <w:p w14:paraId="084AE52A" w14:textId="77777777" w:rsidR="00992192" w:rsidRDefault="00992192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       (for CSW inspection and no diversion of importation purpose)</w:t>
            </w:r>
          </w:p>
          <w:p w14:paraId="15C8BA0F" w14:textId="7338120E" w:rsidR="006D5A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</w:t>
            </w:r>
            <w:r w:rsidR="00AD21C4">
              <w:rPr>
                <w:rFonts w:asciiTheme="majorHAnsi" w:hAnsiTheme="majorHAnsi" w:cs="Calibri"/>
                <w:sz w:val="18"/>
                <w:szCs w:val="18"/>
              </w:rPr>
              <w:t>b</w:t>
            </w:r>
            <w:r>
              <w:rPr>
                <w:rFonts w:asciiTheme="majorHAnsi" w:hAnsiTheme="majorHAnsi" w:cs="Calibri"/>
                <w:sz w:val="18"/>
                <w:szCs w:val="18"/>
              </w:rPr>
              <w:t xml:space="preserve">.4 Valid IDs with Signature of CSW Lease Contract Agreement  </w:t>
            </w:r>
          </w:p>
          <w:p w14:paraId="50969D0D" w14:textId="77777777" w:rsidR="006D5AA8" w:rsidRDefault="006D5AA8" w:rsidP="006D5AA8">
            <w:pPr>
              <w:ind w:left="720"/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Signatory </w:t>
            </w:r>
          </w:p>
          <w:p w14:paraId="3D13E021" w14:textId="7424C776" w:rsidR="006D5AA8" w:rsidRPr="00E315A8" w:rsidRDefault="006D5AA8" w:rsidP="006D5AA8">
            <w:pPr>
              <w:rPr>
                <w:rFonts w:asciiTheme="majorHAnsi" w:hAnsiTheme="majorHAnsi" w:cs="Calibri"/>
                <w:sz w:val="18"/>
                <w:szCs w:val="18"/>
              </w:rPr>
            </w:pPr>
            <w:r>
              <w:rPr>
                <w:rFonts w:asciiTheme="majorHAnsi" w:hAnsiTheme="majorHAnsi" w:cs="Calibri"/>
                <w:sz w:val="18"/>
                <w:szCs w:val="18"/>
              </w:rPr>
              <w:t xml:space="preserve">              </w:t>
            </w:r>
            <w:r w:rsidR="00AD21C4">
              <w:rPr>
                <w:rFonts w:asciiTheme="majorHAnsi" w:hAnsiTheme="majorHAnsi" w:cs="Calibri"/>
                <w:sz w:val="18"/>
                <w:szCs w:val="18"/>
              </w:rPr>
              <w:t>b</w:t>
            </w:r>
            <w:r>
              <w:rPr>
                <w:rFonts w:asciiTheme="majorHAnsi" w:hAnsiTheme="majorHAnsi" w:cs="Calibri"/>
                <w:sz w:val="18"/>
                <w:szCs w:val="18"/>
              </w:rPr>
              <w:t>.5 Certificate of CSW Rented Capacity</w:t>
            </w:r>
          </w:p>
          <w:p w14:paraId="7580AA31" w14:textId="1165103F" w:rsidR="00BA7E53" w:rsidRPr="00EC395E" w:rsidRDefault="00BA7E53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E137C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E554A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18776DF2" w14:textId="725F7E21" w:rsidTr="00E315A8">
        <w:trPr>
          <w:trHeight w:val="3072"/>
        </w:trPr>
        <w:tc>
          <w:tcPr>
            <w:tcW w:w="5835" w:type="dxa"/>
            <w:tcBorders>
              <w:right w:val="single" w:sz="4" w:space="0" w:color="000000"/>
            </w:tcBorders>
          </w:tcPr>
          <w:p w14:paraId="493BF54C" w14:textId="0E9CF8FB" w:rsidR="00563106" w:rsidRPr="00BA7E53" w:rsidRDefault="00E315A8" w:rsidP="00992192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lastRenderedPageBreak/>
              <w:t>D</w:t>
            </w:r>
            <w:r w:rsidR="00992192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. </w:t>
            </w:r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Commercial (Shell &amp; </w:t>
            </w:r>
            <w:proofErr w:type="spellStart"/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Shellcraft</w:t>
            </w:r>
            <w:proofErr w:type="spellEnd"/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, Dried, Live Aquatic Animals, Other Veterinary Drug and Products for Aquaculture Use)</w:t>
            </w:r>
          </w:p>
          <w:p w14:paraId="1C3E3CCD" w14:textId="56D801C2" w:rsidR="00563106" w:rsidRPr="00BA7E53" w:rsidRDefault="00E315A8" w:rsidP="009F6B5D">
            <w:pPr>
              <w:ind w:left="284"/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D</w:t>
            </w:r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.1 Shell and </w:t>
            </w:r>
            <w:proofErr w:type="spellStart"/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Shellcraft</w:t>
            </w:r>
            <w:proofErr w:type="spellEnd"/>
            <w:r w:rsidR="00563106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, Dried</w:t>
            </w:r>
          </w:p>
          <w:p w14:paraId="1AAF564C" w14:textId="77777777" w:rsidR="00563106" w:rsidRPr="00EC395E" w:rsidRDefault="00563106" w:rsidP="00D35320">
            <w:pPr>
              <w:numPr>
                <w:ilvl w:val="0"/>
                <w:numId w:val="20"/>
              </w:numPr>
              <w:ind w:left="509" w:hanging="149"/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>BFAR Approved Holding Establishment</w:t>
            </w:r>
          </w:p>
          <w:p w14:paraId="538E6292" w14:textId="1AB42E76" w:rsidR="00563106" w:rsidRPr="00BA7E53" w:rsidRDefault="00563106" w:rsidP="00C47504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</w:t>
            </w:r>
            <w:r w:rsidR="00E315A8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D</w:t>
            </w: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.2 Live Aquatic Animals</w:t>
            </w:r>
          </w:p>
          <w:p w14:paraId="18686763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a. For Fry and brood stock – BFAR Hatchery Accreditation</w:t>
            </w:r>
          </w:p>
          <w:p w14:paraId="78530D77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b. For Tropical Fishes – BFAR Approved Holding Establishment</w:t>
            </w:r>
          </w:p>
          <w:p w14:paraId="25387988" w14:textId="48F5246E" w:rsidR="00563106" w:rsidRPr="00BA7E53" w:rsidRDefault="00563106" w:rsidP="00C47504">
            <w:pPr>
              <w:rPr>
                <w:rFonts w:asciiTheme="majorHAnsi" w:hAnsiTheme="majorHAnsi" w:cs="Calibri"/>
                <w:b/>
                <w:bCs/>
                <w:sz w:val="18"/>
                <w:szCs w:val="18"/>
              </w:rPr>
            </w:pP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 xml:space="preserve">        </w:t>
            </w:r>
            <w:r w:rsidR="00E315A8"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D</w:t>
            </w:r>
            <w:r w:rsidRPr="00BA7E53">
              <w:rPr>
                <w:rFonts w:asciiTheme="majorHAnsi" w:hAnsiTheme="majorHAnsi" w:cs="Calibri"/>
                <w:b/>
                <w:bCs/>
                <w:sz w:val="18"/>
                <w:szCs w:val="18"/>
              </w:rPr>
              <w:t>.3 Other Veterinary Drug and Products for Aquaculture Use</w:t>
            </w:r>
          </w:p>
          <w:p w14:paraId="029B0E15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a. Letter of Intent</w:t>
            </w:r>
          </w:p>
          <w:p w14:paraId="1177ED89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b. Registration to BAI (Company and Products)</w:t>
            </w:r>
          </w:p>
          <w:p w14:paraId="40E05333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c. Certificate of free-sale from the country of origin</w:t>
            </w:r>
          </w:p>
          <w:p w14:paraId="78E49F5E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d. Product Dossier</w:t>
            </w:r>
          </w:p>
          <w:p w14:paraId="75C2E32A" w14:textId="77777777" w:rsidR="00563106" w:rsidRPr="00EC395E" w:rsidRDefault="00563106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e. Laboratory Analysis</w:t>
            </w:r>
          </w:p>
          <w:p w14:paraId="3622B0EE" w14:textId="203E4FDD" w:rsidR="00563106" w:rsidRPr="00EC395E" w:rsidRDefault="00563106" w:rsidP="00992192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18"/>
                <w:szCs w:val="18"/>
              </w:rPr>
              <w:t xml:space="preserve">          f. Field Trials / Studies Conducted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C9609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  <w:p w14:paraId="6BEA5979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6AA54" w14:textId="77777777" w:rsidR="00563106" w:rsidRPr="00EC395E" w:rsidRDefault="00563106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315A8" w:rsidRPr="00EC395E" w14:paraId="7FEA1223" w14:textId="1C34AB4A" w:rsidTr="00470B70">
        <w:trPr>
          <w:trHeight w:val="692"/>
        </w:trPr>
        <w:tc>
          <w:tcPr>
            <w:tcW w:w="5835" w:type="dxa"/>
            <w:tcBorders>
              <w:right w:val="single" w:sz="4" w:space="0" w:color="000000"/>
            </w:tcBorders>
          </w:tcPr>
          <w:p w14:paraId="4D269BDC" w14:textId="46948893" w:rsidR="00E315A8" w:rsidRPr="00EC395E" w:rsidRDefault="00E315A8" w:rsidP="00C47504">
            <w:pPr>
              <w:rPr>
                <w:rFonts w:asciiTheme="majorHAnsi" w:hAnsiTheme="majorHAnsi" w:cs="Calibri"/>
                <w:sz w:val="18"/>
                <w:szCs w:val="18"/>
              </w:rPr>
            </w:pPr>
            <w:r w:rsidRPr="00EC395E">
              <w:rPr>
                <w:rFonts w:asciiTheme="majorHAnsi" w:hAnsiTheme="majorHAnsi" w:cs="Calibri"/>
                <w:sz w:val="22"/>
                <w:szCs w:val="22"/>
              </w:rPr>
              <w:t>Date Received</w:t>
            </w:r>
          </w:p>
        </w:tc>
        <w:tc>
          <w:tcPr>
            <w:tcW w:w="36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1BB1A" w14:textId="77777777" w:rsidR="00E315A8" w:rsidRPr="00EC395E" w:rsidRDefault="00E315A8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</w:p>
          <w:p w14:paraId="2B9BE829" w14:textId="77777777" w:rsidR="00E315A8" w:rsidRPr="00EC395E" w:rsidRDefault="00E315A8" w:rsidP="00A51D55">
            <w:pPr>
              <w:rPr>
                <w:rFonts w:asciiTheme="majorHAnsi" w:hAnsiTheme="majorHAnsi" w:cs="Calibri"/>
                <w:sz w:val="18"/>
                <w:szCs w:val="18"/>
              </w:rPr>
            </w:pPr>
          </w:p>
        </w:tc>
      </w:tr>
      <w:tr w:rsidR="00EC395E" w:rsidRPr="00EC395E" w14:paraId="5D0CE5D5" w14:textId="77777777" w:rsidTr="00E315A8">
        <w:trPr>
          <w:trHeight w:val="702"/>
        </w:trPr>
        <w:tc>
          <w:tcPr>
            <w:tcW w:w="5835" w:type="dxa"/>
          </w:tcPr>
          <w:p w14:paraId="51C6D56E" w14:textId="34F8DFAA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  <w:r w:rsidRPr="00EC395E">
              <w:rPr>
                <w:rFonts w:asciiTheme="majorHAnsi" w:hAnsiTheme="majorHAnsi" w:cs="Calibri"/>
                <w:sz w:val="22"/>
                <w:szCs w:val="22"/>
              </w:rPr>
              <w:t>Received by</w:t>
            </w:r>
          </w:p>
        </w:tc>
        <w:tc>
          <w:tcPr>
            <w:tcW w:w="3615" w:type="dxa"/>
            <w:gridSpan w:val="2"/>
            <w:tcBorders>
              <w:top w:val="single" w:sz="4" w:space="0" w:color="000000"/>
            </w:tcBorders>
          </w:tcPr>
          <w:p w14:paraId="3B879FDE" w14:textId="77777777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</w:p>
        </w:tc>
      </w:tr>
      <w:tr w:rsidR="00EC395E" w:rsidRPr="00EC395E" w14:paraId="2CE876CE" w14:textId="77777777" w:rsidTr="00AE513C">
        <w:trPr>
          <w:trHeight w:val="626"/>
        </w:trPr>
        <w:tc>
          <w:tcPr>
            <w:tcW w:w="5835" w:type="dxa"/>
          </w:tcPr>
          <w:p w14:paraId="52DA0295" w14:textId="5C9D0690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  <w:r w:rsidRPr="00EC395E">
              <w:rPr>
                <w:rFonts w:asciiTheme="majorHAnsi" w:hAnsiTheme="majorHAnsi" w:cs="Calibri"/>
                <w:sz w:val="22"/>
                <w:szCs w:val="22"/>
              </w:rPr>
              <w:t>Date of Evaluation</w:t>
            </w:r>
          </w:p>
        </w:tc>
        <w:tc>
          <w:tcPr>
            <w:tcW w:w="3615" w:type="dxa"/>
            <w:gridSpan w:val="2"/>
          </w:tcPr>
          <w:p w14:paraId="0F11B7E1" w14:textId="77777777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</w:p>
          <w:p w14:paraId="10A1DEAE" w14:textId="77777777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</w:p>
        </w:tc>
      </w:tr>
      <w:tr w:rsidR="00EC395E" w:rsidRPr="00EC395E" w14:paraId="3AA16D33" w14:textId="77777777" w:rsidTr="00E315A8">
        <w:trPr>
          <w:trHeight w:val="765"/>
        </w:trPr>
        <w:tc>
          <w:tcPr>
            <w:tcW w:w="5835" w:type="dxa"/>
          </w:tcPr>
          <w:p w14:paraId="6D227C26" w14:textId="50CEFE0A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  <w:r w:rsidRPr="00EC395E">
              <w:rPr>
                <w:rFonts w:asciiTheme="majorHAnsi" w:hAnsiTheme="majorHAnsi" w:cs="Calibri"/>
                <w:sz w:val="22"/>
                <w:szCs w:val="22"/>
              </w:rPr>
              <w:t>Evaluated by</w:t>
            </w:r>
          </w:p>
        </w:tc>
        <w:tc>
          <w:tcPr>
            <w:tcW w:w="3615" w:type="dxa"/>
            <w:gridSpan w:val="2"/>
          </w:tcPr>
          <w:p w14:paraId="2FF4AB63" w14:textId="77777777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</w:p>
          <w:p w14:paraId="5DEF2669" w14:textId="77777777" w:rsidR="00563106" w:rsidRPr="00EC395E" w:rsidRDefault="00563106" w:rsidP="00A51D55">
            <w:pPr>
              <w:rPr>
                <w:rFonts w:asciiTheme="majorHAnsi" w:hAnsiTheme="majorHAnsi" w:cs="Calibri"/>
                <w:sz w:val="22"/>
                <w:szCs w:val="22"/>
              </w:rPr>
            </w:pPr>
          </w:p>
        </w:tc>
      </w:tr>
    </w:tbl>
    <w:p w14:paraId="06BCDA95" w14:textId="1720ECE8" w:rsidR="003D3C07" w:rsidRPr="00EC395E" w:rsidRDefault="003D3C07" w:rsidP="005A3499">
      <w:pPr>
        <w:rPr>
          <w:rFonts w:asciiTheme="majorHAnsi" w:hAnsiTheme="majorHAnsi"/>
          <w:sz w:val="22"/>
          <w:szCs w:val="22"/>
        </w:rPr>
      </w:pPr>
    </w:p>
    <w:sectPr w:rsidR="003D3C07" w:rsidRPr="00EC395E" w:rsidSect="0042775E">
      <w:type w:val="continuous"/>
      <w:pgSz w:w="11909" w:h="16834" w:code="9"/>
      <w:pgMar w:top="1440" w:right="115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FDF7E2" w14:textId="77777777" w:rsidR="0085670A" w:rsidRDefault="0085670A" w:rsidP="001C28CC">
      <w:r>
        <w:separator/>
      </w:r>
    </w:p>
  </w:endnote>
  <w:endnote w:type="continuationSeparator" w:id="0">
    <w:p w14:paraId="37CFD9CC" w14:textId="77777777" w:rsidR="0085670A" w:rsidRDefault="0085670A" w:rsidP="001C2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0D3BD6" w14:textId="77777777" w:rsidR="001872FE" w:rsidRDefault="001872F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18137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868A01" w14:textId="38D4D7C2" w:rsidR="00AF66AE" w:rsidRDefault="004E268A" w:rsidP="00AF66AE">
        <w:pPr>
          <w:pStyle w:val="Footer"/>
          <w:pBdr>
            <w:top w:val="single" w:sz="4" w:space="1" w:color="D9D9D9" w:themeColor="background1" w:themeShade="D9"/>
          </w:pBdr>
        </w:pPr>
        <w:r>
          <w:rPr>
            <w:noProof/>
            <w:lang w:val="en-CA" w:eastAsia="en-CA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4A10F4E8" wp14:editId="3E4359B2">
                  <wp:simplePos x="0" y="0"/>
                  <wp:positionH relativeFrom="margin">
                    <wp:posOffset>19050</wp:posOffset>
                  </wp:positionH>
                  <wp:positionV relativeFrom="paragraph">
                    <wp:posOffset>-55880</wp:posOffset>
                  </wp:positionV>
                  <wp:extent cx="6019800" cy="12700"/>
                  <wp:effectExtent l="19050" t="19050" r="0" b="6350"/>
                  <wp:wrapNone/>
                  <wp:docPr id="3" name="Straight Connector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 flipV="1">
                            <a:off x="0" y="0"/>
                            <a:ext cx="6019800" cy="12700"/>
                          </a:xfrm>
                          <a:prstGeom prst="line">
                            <a:avLst/>
                          </a:prstGeom>
                          <a:noFill/>
                          <a:ln w="38100" cap="flat" cmpd="dbl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line w14:anchorId="7DAA9512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5pt,-4.4pt" to="475.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" strokecolor="windowText" strokeweight="3pt">
                  <v:stroke linestyle="thinThin" joinstyle="miter"/>
                  <o:lock v:ext="edit" shapetype="f"/>
                  <w10:wrap anchorx="margin"/>
                </v:line>
              </w:pict>
            </mc:Fallback>
          </mc:AlternateContent>
        </w:r>
        <w:r w:rsidR="00AF66AE">
          <w:t xml:space="preserve"> </w:t>
        </w:r>
      </w:p>
      <w:p w14:paraId="45693E27" w14:textId="04DE5738" w:rsidR="00AF66AE" w:rsidRPr="001B1D35" w:rsidRDefault="00AF66AE" w:rsidP="003322B5">
        <w:pPr>
          <w:pStyle w:val="Footer"/>
          <w:pBdr>
            <w:top w:val="single" w:sz="4" w:space="1" w:color="D9D9D9" w:themeColor="background1" w:themeShade="D9"/>
          </w:pBdr>
          <w:tabs>
            <w:tab w:val="clear" w:pos="4680"/>
            <w:tab w:val="center" w:pos="4950"/>
          </w:tabs>
          <w:rPr>
            <w:color w:val="7F7F7F" w:themeColor="background1" w:themeShade="7F"/>
            <w:spacing w:val="60"/>
          </w:rPr>
        </w:pPr>
        <w:r w:rsidRPr="008576B7">
          <w:rPr>
            <w:sz w:val="18"/>
            <w:szCs w:val="18"/>
          </w:rPr>
          <w:t xml:space="preserve">                   </w:t>
        </w:r>
        <w:r w:rsidRPr="008576B7">
          <w:rPr>
            <w:color w:val="7F7F7F" w:themeColor="background1" w:themeShade="7F"/>
            <w:spacing w:val="60"/>
            <w:sz w:val="18"/>
            <w:szCs w:val="18"/>
          </w:rPr>
          <w:t xml:space="preserve">                                </w:t>
        </w:r>
        <w:r w:rsidR="002966C9">
          <w:rPr>
            <w:color w:val="7F7F7F" w:themeColor="background1" w:themeShade="7F"/>
            <w:spacing w:val="60"/>
            <w:sz w:val="18"/>
            <w:szCs w:val="18"/>
          </w:rPr>
          <w:t xml:space="preserve">  </w:t>
        </w:r>
        <w:r w:rsidR="00EA18FD">
          <w:rPr>
            <w:color w:val="7F7F7F" w:themeColor="background1" w:themeShade="7F"/>
            <w:spacing w:val="60"/>
            <w:sz w:val="18"/>
            <w:szCs w:val="18"/>
          </w:rPr>
          <w:t xml:space="preserve">        </w:t>
        </w:r>
        <w:r w:rsidRPr="008576B7">
          <w:rPr>
            <w:rFonts w:ascii="Cambria" w:hAnsi="Cambria"/>
            <w:b/>
            <w:sz w:val="18"/>
            <w:szCs w:val="18"/>
            <w:lang w:val="en-SG"/>
          </w:rPr>
          <w:t xml:space="preserve">Control No.: </w:t>
        </w:r>
        <w:r w:rsidR="002966C9">
          <w:rPr>
            <w:rFonts w:ascii="Cambria" w:hAnsi="Cambria" w:cs="Arial"/>
            <w:sz w:val="18"/>
            <w:szCs w:val="18"/>
          </w:rPr>
          <w:t>CO</w:t>
        </w:r>
        <w:r w:rsidR="006B7B4E">
          <w:rPr>
            <w:rFonts w:ascii="Cambria" w:hAnsi="Cambria" w:cs="Arial"/>
            <w:sz w:val="18"/>
            <w:szCs w:val="18"/>
          </w:rPr>
          <w:t>A</w:t>
        </w:r>
        <w:r w:rsidR="003322B5">
          <w:rPr>
            <w:rFonts w:ascii="Cambria" w:hAnsi="Cambria" w:cs="Arial"/>
            <w:sz w:val="18"/>
            <w:szCs w:val="18"/>
          </w:rPr>
          <w:t>20____</w:t>
        </w:r>
        <w:r w:rsidRPr="008576B7">
          <w:rPr>
            <w:rFonts w:ascii="Cambria" w:hAnsi="Cambria" w:cs="Arial"/>
            <w:sz w:val="18"/>
            <w:szCs w:val="18"/>
            <w:lang w:eastAsia="en-PH"/>
          </w:rPr>
          <w:t>-</w:t>
        </w:r>
        <w:r w:rsidR="00DA6CBE">
          <w:rPr>
            <w:rFonts w:ascii="Cambria" w:hAnsi="Cambria" w:cs="Arial"/>
            <w:sz w:val="18"/>
            <w:szCs w:val="18"/>
            <w:lang w:eastAsia="en-PH"/>
          </w:rPr>
          <w:t>____</w:t>
        </w:r>
        <w:r w:rsidR="003322B5">
          <w:rPr>
            <w:rFonts w:ascii="Cambria" w:hAnsi="Cambria" w:cs="Arial"/>
            <w:sz w:val="18"/>
            <w:szCs w:val="18"/>
            <w:lang w:eastAsia="en-PH"/>
          </w:rPr>
          <w:t>-</w:t>
        </w:r>
        <w:r w:rsidR="00DA6CBE">
          <w:rPr>
            <w:rFonts w:ascii="Cambria" w:hAnsi="Cambria" w:cs="Arial"/>
            <w:sz w:val="18"/>
            <w:szCs w:val="18"/>
            <w:lang w:eastAsia="en-PH"/>
          </w:rPr>
          <w:t>____</w:t>
        </w:r>
        <w:r w:rsidR="003322B5">
          <w:rPr>
            <w:rFonts w:ascii="Cambria" w:hAnsi="Cambria" w:cs="Arial"/>
            <w:sz w:val="18"/>
            <w:szCs w:val="18"/>
            <w:lang w:eastAsia="en-PH"/>
          </w:rPr>
          <w:t>-</w:t>
        </w:r>
        <w:r w:rsidRPr="008576B7">
          <w:rPr>
            <w:rFonts w:ascii="Cambria" w:hAnsi="Cambria" w:cs="Arial"/>
            <w:sz w:val="18"/>
            <w:szCs w:val="18"/>
            <w:lang w:eastAsia="en-PH"/>
          </w:rPr>
          <w:t>________</w:t>
        </w:r>
        <w:r>
          <w:rPr>
            <w:rFonts w:ascii="Cambria" w:hAnsi="Cambria" w:cs="Arial"/>
            <w:sz w:val="18"/>
            <w:szCs w:val="18"/>
            <w:lang w:eastAsia="en-PH"/>
          </w:rPr>
          <w:t>___________</w:t>
        </w:r>
        <w:r w:rsidRPr="008576B7">
          <w:rPr>
            <w:rFonts w:ascii="Cambria" w:hAnsi="Cambria" w:cs="Arial"/>
            <w:sz w:val="18"/>
            <w:szCs w:val="18"/>
            <w:lang w:eastAsia="en-PH"/>
          </w:rPr>
          <w:t>_</w:t>
        </w:r>
      </w:p>
    </w:sdtContent>
  </w:sdt>
  <w:p w14:paraId="68A86658" w14:textId="77777777" w:rsidR="00EC1ABF" w:rsidRDefault="00EC1A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2FAA15" w14:textId="77777777" w:rsidR="001872FE" w:rsidRDefault="001872F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8AC519" w14:textId="77777777" w:rsidR="0085670A" w:rsidRDefault="0085670A" w:rsidP="001C28CC">
      <w:r>
        <w:separator/>
      </w:r>
    </w:p>
  </w:footnote>
  <w:footnote w:type="continuationSeparator" w:id="0">
    <w:p w14:paraId="70DF77E5" w14:textId="77777777" w:rsidR="0085670A" w:rsidRDefault="0085670A" w:rsidP="001C28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4A9618" w14:textId="77777777" w:rsidR="001872FE" w:rsidRDefault="001872F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475" w:type="dxa"/>
      <w:tblLook w:val="04A0" w:firstRow="1" w:lastRow="0" w:firstColumn="1" w:lastColumn="0" w:noHBand="0" w:noVBand="1"/>
    </w:tblPr>
    <w:tblGrid>
      <w:gridCol w:w="3663"/>
      <w:gridCol w:w="4394"/>
      <w:gridCol w:w="1418"/>
    </w:tblGrid>
    <w:tr w:rsidR="006B7B4E" w14:paraId="25B0AD90" w14:textId="77777777" w:rsidTr="00A51D55">
      <w:trPr>
        <w:trHeight w:val="207"/>
      </w:trPr>
      <w:tc>
        <w:tcPr>
          <w:tcW w:w="3663" w:type="dxa"/>
          <w:vMerge w:val="restart"/>
          <w:tcBorders>
            <w:top w:val="double" w:sz="6" w:space="0" w:color="auto"/>
            <w:left w:val="double" w:sz="6" w:space="0" w:color="auto"/>
            <w:right w:val="double" w:sz="6" w:space="0" w:color="auto"/>
          </w:tcBorders>
        </w:tcPr>
        <w:p w14:paraId="75390556" w14:textId="77777777" w:rsidR="006B7B4E" w:rsidRDefault="006B7B4E" w:rsidP="006B7B4E">
          <w:pPr>
            <w:ind w:right="-28"/>
          </w:pPr>
          <w:r w:rsidRPr="0037214B">
            <w:rPr>
              <w:noProof/>
              <w:lang w:val="en-CA" w:eastAsia="en-CA"/>
            </w:rPr>
            <w:drawing>
              <wp:anchor distT="0" distB="0" distL="114300" distR="114300" simplePos="0" relativeHeight="251663360" behindDoc="1" locked="0" layoutInCell="1" allowOverlap="1" wp14:anchorId="2401E15A" wp14:editId="772EF3E9">
                <wp:simplePos x="0" y="0"/>
                <wp:positionH relativeFrom="column">
                  <wp:posOffset>-59529</wp:posOffset>
                </wp:positionH>
                <wp:positionV relativeFrom="paragraph">
                  <wp:posOffset>33655</wp:posOffset>
                </wp:positionV>
                <wp:extent cx="2289869" cy="593725"/>
                <wp:effectExtent l="0" t="0" r="0" b="0"/>
                <wp:wrapNone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1" t="21276" r="33150" b="21275"/>
                        <a:stretch/>
                      </pic:blipFill>
                      <pic:spPr bwMode="auto">
                        <a:xfrm>
                          <a:off x="0" y="0"/>
                          <a:ext cx="2289869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812" w:type="dxa"/>
          <w:gridSpan w:val="2"/>
          <w:tcBorders>
            <w:top w:val="double" w:sz="6" w:space="0" w:color="auto"/>
            <w:left w:val="double" w:sz="6" w:space="0" w:color="auto"/>
            <w:right w:val="double" w:sz="6" w:space="0" w:color="auto"/>
          </w:tcBorders>
        </w:tcPr>
        <w:p w14:paraId="278EA084" w14:textId="77777777" w:rsidR="006B7B4E" w:rsidRPr="0072694C" w:rsidRDefault="006B7B4E" w:rsidP="006B7B4E">
          <w:pPr>
            <w:ind w:right="-28"/>
            <w:rPr>
              <w:sz w:val="20"/>
              <w:szCs w:val="20"/>
            </w:rPr>
          </w:pPr>
          <w:r w:rsidRPr="00182D83">
            <w:rPr>
              <w:rFonts w:ascii="Cambria" w:hAnsi="Cambria"/>
              <w:sz w:val="18"/>
              <w:szCs w:val="18"/>
            </w:rPr>
            <w:t>Document Type</w:t>
          </w:r>
          <w:r w:rsidRPr="00182D83">
            <w:rPr>
              <w:rFonts w:ascii="Cambria" w:hAnsi="Cambria"/>
              <w:b/>
              <w:sz w:val="18"/>
              <w:szCs w:val="18"/>
            </w:rPr>
            <w:t>: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</w:t>
          </w:r>
          <w:r w:rsidRPr="00A46A8F">
            <w:rPr>
              <w:rFonts w:ascii="Cambria" w:hAnsi="Cambria"/>
              <w:b/>
            </w:rPr>
            <w:t>Supporting Document</w:t>
          </w:r>
        </w:p>
      </w:tc>
    </w:tr>
    <w:tr w:rsidR="006B7B4E" w14:paraId="2CD80CCD" w14:textId="77777777" w:rsidTr="00A51D55">
      <w:trPr>
        <w:trHeight w:val="224"/>
      </w:trPr>
      <w:tc>
        <w:tcPr>
          <w:tcW w:w="3663" w:type="dxa"/>
          <w:vMerge/>
          <w:tcBorders>
            <w:left w:val="double" w:sz="6" w:space="0" w:color="auto"/>
            <w:right w:val="double" w:sz="6" w:space="0" w:color="auto"/>
          </w:tcBorders>
        </w:tcPr>
        <w:p w14:paraId="05FF3D57" w14:textId="77777777" w:rsidR="006B7B4E" w:rsidRDefault="006B7B4E" w:rsidP="006B7B4E">
          <w:pPr>
            <w:ind w:right="-28"/>
          </w:pPr>
        </w:p>
      </w:tc>
      <w:tc>
        <w:tcPr>
          <w:tcW w:w="4394" w:type="dxa"/>
          <w:tcBorders>
            <w:left w:val="double" w:sz="6" w:space="0" w:color="auto"/>
          </w:tcBorders>
        </w:tcPr>
        <w:p w14:paraId="2BE0E5C8" w14:textId="385F9660" w:rsidR="006B7B4E" w:rsidRPr="0072694C" w:rsidRDefault="006B7B4E" w:rsidP="006B7B4E">
          <w:pPr>
            <w:ind w:right="-28"/>
            <w:rPr>
              <w:sz w:val="20"/>
              <w:szCs w:val="20"/>
            </w:rPr>
          </w:pPr>
          <w:r w:rsidRPr="00182D83">
            <w:rPr>
              <w:rFonts w:ascii="Cambria" w:hAnsi="Cambria"/>
              <w:sz w:val="18"/>
              <w:szCs w:val="18"/>
            </w:rPr>
            <w:t>Document No</w:t>
          </w:r>
          <w:r w:rsidRPr="00182D83">
            <w:rPr>
              <w:rFonts w:ascii="Cambria" w:hAnsi="Cambria"/>
              <w:b/>
              <w:bCs/>
              <w:sz w:val="18"/>
              <w:szCs w:val="18"/>
            </w:rPr>
            <w:t>.:</w:t>
          </w:r>
          <w:r w:rsidRPr="00182D83">
            <w:rPr>
              <w:rFonts w:ascii="Cambria" w:hAnsi="Cambria"/>
              <w:b/>
              <w:bCs/>
            </w:rPr>
            <w:t xml:space="preserve">  </w:t>
          </w:r>
          <w:bookmarkStart w:id="0" w:name="_GoBack"/>
          <w:r w:rsidRPr="00A46A8F">
            <w:rPr>
              <w:rFonts w:ascii="Cambria" w:hAnsi="Cambria"/>
              <w:b/>
              <w:bCs/>
            </w:rPr>
            <w:t>FN-</w:t>
          </w:r>
          <w:r>
            <w:rPr>
              <w:rFonts w:ascii="Cambria" w:hAnsi="Cambria"/>
              <w:b/>
              <w:bCs/>
            </w:rPr>
            <w:t>FCS-0</w:t>
          </w:r>
          <w:r w:rsidR="00FD0F8F">
            <w:rPr>
              <w:rFonts w:ascii="Cambria" w:hAnsi="Cambria"/>
              <w:b/>
              <w:bCs/>
            </w:rPr>
            <w:t>1</w:t>
          </w:r>
          <w:r w:rsidR="00AE513C">
            <w:rPr>
              <w:rFonts w:ascii="Cambria" w:hAnsi="Cambria"/>
              <w:b/>
              <w:bCs/>
            </w:rPr>
            <w:t>8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                                    </w:t>
          </w:r>
          <w:bookmarkEnd w:id="0"/>
        </w:p>
      </w:tc>
      <w:tc>
        <w:tcPr>
          <w:tcW w:w="1418" w:type="dxa"/>
          <w:tcBorders>
            <w:right w:val="double" w:sz="6" w:space="0" w:color="auto"/>
          </w:tcBorders>
        </w:tcPr>
        <w:p w14:paraId="6DDC05D1" w14:textId="2650DDEA" w:rsidR="006B7B4E" w:rsidRPr="0072694C" w:rsidRDefault="006B7B4E" w:rsidP="006B7B4E">
          <w:pPr>
            <w:ind w:right="-28"/>
            <w:rPr>
              <w:sz w:val="20"/>
              <w:szCs w:val="20"/>
            </w:rPr>
          </w:pPr>
          <w:r w:rsidRPr="00CB5424">
            <w:rPr>
              <w:rFonts w:ascii="Cambria" w:hAnsi="Cambria"/>
              <w:sz w:val="18"/>
              <w:szCs w:val="18"/>
            </w:rPr>
            <w:t>Rev. No.:</w:t>
          </w:r>
          <w:r w:rsidRPr="00182D83">
            <w:rPr>
              <w:rFonts w:ascii="Cambria" w:hAnsi="Cambria"/>
              <w:b/>
              <w:bCs/>
            </w:rPr>
            <w:t xml:space="preserve">  </w:t>
          </w:r>
          <w:r w:rsidRPr="00D13E6C">
            <w:rPr>
              <w:rFonts w:ascii="Cambria" w:hAnsi="Cambria"/>
              <w:b/>
              <w:bCs/>
              <w:sz w:val="20"/>
              <w:szCs w:val="20"/>
            </w:rPr>
            <w:t>0</w:t>
          </w:r>
          <w:r w:rsidR="00FE17FF">
            <w:rPr>
              <w:rFonts w:ascii="Cambria" w:hAnsi="Cambria"/>
              <w:b/>
              <w:bCs/>
              <w:sz w:val="20"/>
              <w:szCs w:val="20"/>
            </w:rPr>
            <w:t>1</w:t>
          </w:r>
          <w:r w:rsidRPr="009D07BC">
            <w:rPr>
              <w:rFonts w:ascii="Cambria" w:hAnsi="Cambria"/>
              <w:b/>
              <w:bCs/>
              <w:sz w:val="21"/>
              <w:szCs w:val="21"/>
            </w:rPr>
            <w:t xml:space="preserve"> </w:t>
          </w:r>
          <w:r w:rsidRPr="001E7F48">
            <w:rPr>
              <w:rFonts w:ascii="Cambria" w:hAnsi="Cambria"/>
              <w:b/>
              <w:bCs/>
              <w:sz w:val="20"/>
              <w:szCs w:val="20"/>
            </w:rPr>
            <w:t xml:space="preserve">  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                                    </w:t>
          </w:r>
        </w:p>
      </w:tc>
    </w:tr>
    <w:tr w:rsidR="006B7B4E" w14:paraId="0B9CDFE3" w14:textId="77777777" w:rsidTr="00A51D55">
      <w:trPr>
        <w:trHeight w:val="224"/>
      </w:trPr>
      <w:tc>
        <w:tcPr>
          <w:tcW w:w="3663" w:type="dxa"/>
          <w:vMerge/>
          <w:tcBorders>
            <w:left w:val="double" w:sz="6" w:space="0" w:color="auto"/>
            <w:right w:val="double" w:sz="6" w:space="0" w:color="auto"/>
          </w:tcBorders>
        </w:tcPr>
        <w:p w14:paraId="776FE145" w14:textId="77777777" w:rsidR="006B7B4E" w:rsidRDefault="006B7B4E" w:rsidP="006B7B4E">
          <w:pPr>
            <w:ind w:right="-28"/>
          </w:pPr>
        </w:p>
      </w:tc>
      <w:tc>
        <w:tcPr>
          <w:tcW w:w="4394" w:type="dxa"/>
          <w:tcBorders>
            <w:left w:val="double" w:sz="6" w:space="0" w:color="auto"/>
          </w:tcBorders>
        </w:tcPr>
        <w:p w14:paraId="1A221B3D" w14:textId="404120E1" w:rsidR="006B7B4E" w:rsidRPr="0072694C" w:rsidRDefault="006B7B4E" w:rsidP="006B7B4E">
          <w:pPr>
            <w:ind w:right="-28"/>
            <w:rPr>
              <w:sz w:val="20"/>
              <w:szCs w:val="20"/>
            </w:rPr>
          </w:pPr>
          <w:r w:rsidRPr="00F130DF">
            <w:rPr>
              <w:rFonts w:ascii="Cambria" w:hAnsi="Cambria"/>
              <w:sz w:val="18"/>
              <w:szCs w:val="18"/>
            </w:rPr>
            <w:t xml:space="preserve">Effectivity Date: </w:t>
          </w:r>
          <w:r w:rsidR="00123325">
            <w:rPr>
              <w:rFonts w:ascii="Cambria" w:hAnsi="Cambria"/>
              <w:b/>
              <w:bCs/>
              <w:sz w:val="22"/>
              <w:szCs w:val="22"/>
            </w:rPr>
            <w:t>June 1, 2022</w:t>
          </w:r>
        </w:p>
      </w:tc>
      <w:tc>
        <w:tcPr>
          <w:tcW w:w="1418" w:type="dxa"/>
          <w:tcBorders>
            <w:right w:val="double" w:sz="6" w:space="0" w:color="auto"/>
          </w:tcBorders>
        </w:tcPr>
        <w:p w14:paraId="297BC0B6" w14:textId="0B51E4A9" w:rsidR="006B7B4E" w:rsidRPr="0072694C" w:rsidRDefault="006B7B4E" w:rsidP="006B7B4E">
          <w:pPr>
            <w:ind w:right="-28"/>
            <w:rPr>
              <w:sz w:val="20"/>
              <w:szCs w:val="20"/>
            </w:rPr>
          </w:pPr>
          <w:r w:rsidRPr="00F130DF">
            <w:rPr>
              <w:rFonts w:ascii="Cambria" w:hAnsi="Cambria"/>
              <w:sz w:val="18"/>
              <w:szCs w:val="18"/>
            </w:rPr>
            <w:t xml:space="preserve">Issue No.: </w:t>
          </w:r>
          <w:r w:rsidRPr="00D13E6C">
            <w:rPr>
              <w:rFonts w:ascii="Cambria" w:hAnsi="Cambria"/>
              <w:b/>
              <w:bCs/>
              <w:sz w:val="20"/>
              <w:szCs w:val="20"/>
            </w:rPr>
            <w:t>0</w:t>
          </w:r>
          <w:r w:rsidR="00FE17FF">
            <w:rPr>
              <w:rFonts w:ascii="Cambria" w:hAnsi="Cambria"/>
              <w:b/>
              <w:bCs/>
              <w:sz w:val="20"/>
              <w:szCs w:val="20"/>
            </w:rPr>
            <w:t>2</w:t>
          </w:r>
          <w:r w:rsidRPr="009D07BC">
            <w:rPr>
              <w:rFonts w:ascii="Cambria" w:hAnsi="Cambria"/>
              <w:b/>
              <w:sz w:val="21"/>
              <w:szCs w:val="21"/>
            </w:rPr>
            <w:t xml:space="preserve"> </w:t>
          </w:r>
          <w:r w:rsidRPr="001E7F48">
            <w:rPr>
              <w:rFonts w:ascii="Cambria" w:hAnsi="Cambria"/>
              <w:b/>
              <w:sz w:val="20"/>
              <w:szCs w:val="20"/>
            </w:rPr>
            <w:t xml:space="preserve">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</w:t>
          </w:r>
          <w:r>
            <w:rPr>
              <w:rFonts w:ascii="Cambria" w:hAnsi="Cambria"/>
              <w:sz w:val="18"/>
              <w:szCs w:val="18"/>
            </w:rPr>
            <w:t xml:space="preserve">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</w:t>
          </w:r>
          <w:r>
            <w:rPr>
              <w:rFonts w:ascii="Cambria" w:hAnsi="Cambria"/>
              <w:sz w:val="18"/>
              <w:szCs w:val="18"/>
            </w:rPr>
            <w:t xml:space="preserve">                   </w:t>
          </w:r>
          <w:r>
            <w:rPr>
              <w:rFonts w:ascii="Cambria" w:hAnsi="Cambria"/>
              <w:b/>
              <w:bCs/>
              <w:sz w:val="16"/>
              <w:szCs w:val="16"/>
              <w:lang w:val="en-SG"/>
            </w:rPr>
            <w:t xml:space="preserve">                      </w:t>
          </w:r>
          <w:r w:rsidRPr="00F130DF">
            <w:rPr>
              <w:rFonts w:ascii="Cambria" w:hAnsi="Cambria"/>
              <w:b/>
            </w:rPr>
            <w:t xml:space="preserve">                                             </w:t>
          </w:r>
        </w:p>
      </w:tc>
    </w:tr>
    <w:tr w:rsidR="006B7B4E" w14:paraId="2ED7B32F" w14:textId="77777777" w:rsidTr="00A51D55">
      <w:trPr>
        <w:trHeight w:val="139"/>
      </w:trPr>
      <w:tc>
        <w:tcPr>
          <w:tcW w:w="3663" w:type="dxa"/>
          <w:vMerge/>
          <w:tcBorders>
            <w:left w:val="double" w:sz="6" w:space="0" w:color="auto"/>
            <w:bottom w:val="double" w:sz="6" w:space="0" w:color="auto"/>
            <w:right w:val="double" w:sz="6" w:space="0" w:color="auto"/>
          </w:tcBorders>
        </w:tcPr>
        <w:p w14:paraId="1C45ABCF" w14:textId="77777777" w:rsidR="006B7B4E" w:rsidRDefault="006B7B4E" w:rsidP="006B7B4E">
          <w:pPr>
            <w:ind w:right="-28"/>
          </w:pPr>
        </w:p>
      </w:tc>
      <w:tc>
        <w:tcPr>
          <w:tcW w:w="5812" w:type="dxa"/>
          <w:gridSpan w:val="2"/>
          <w:tcBorders>
            <w:left w:val="double" w:sz="6" w:space="0" w:color="auto"/>
            <w:bottom w:val="double" w:sz="6" w:space="0" w:color="auto"/>
            <w:right w:val="double" w:sz="6" w:space="0" w:color="auto"/>
          </w:tcBorders>
        </w:tcPr>
        <w:p w14:paraId="37DCDB59" w14:textId="7678541B" w:rsidR="006B7B4E" w:rsidRPr="00A57423" w:rsidRDefault="006B7B4E" w:rsidP="006B7B4E">
          <w:pPr>
            <w:tabs>
              <w:tab w:val="center" w:pos="4680"/>
              <w:tab w:val="right" w:pos="9360"/>
            </w:tabs>
            <w:rPr>
              <w:rFonts w:ascii="Cambria" w:hAnsi="Cambria"/>
              <w:b/>
              <w:sz w:val="20"/>
              <w:szCs w:val="20"/>
            </w:rPr>
          </w:pPr>
          <w:r>
            <w:rPr>
              <w:rFonts w:ascii="Cambria" w:hAnsi="Cambria"/>
              <w:sz w:val="18"/>
              <w:szCs w:val="18"/>
            </w:rPr>
            <w:t>Document Title</w:t>
          </w:r>
          <w:r w:rsidRPr="00F130DF">
            <w:rPr>
              <w:rFonts w:ascii="Cambria" w:hAnsi="Cambria"/>
              <w:sz w:val="18"/>
              <w:szCs w:val="18"/>
            </w:rPr>
            <w:t xml:space="preserve">: </w:t>
          </w:r>
          <w:r w:rsidR="00AE513C" w:rsidRPr="00AE513C">
            <w:rPr>
              <w:rFonts w:ascii="Cambria" w:hAnsi="Cambria"/>
              <w:b/>
              <w:bCs/>
              <w:sz w:val="22"/>
              <w:szCs w:val="22"/>
            </w:rPr>
            <w:t xml:space="preserve">Application Form </w:t>
          </w:r>
          <w:r w:rsidR="00AE513C">
            <w:rPr>
              <w:rFonts w:ascii="Cambria" w:hAnsi="Cambria"/>
              <w:b/>
              <w:bCs/>
              <w:sz w:val="22"/>
              <w:szCs w:val="22"/>
            </w:rPr>
            <w:t>f</w:t>
          </w:r>
          <w:r w:rsidR="00AE513C" w:rsidRPr="00AE513C">
            <w:rPr>
              <w:rFonts w:ascii="Cambria" w:hAnsi="Cambria"/>
              <w:b/>
              <w:bCs/>
              <w:sz w:val="22"/>
              <w:szCs w:val="22"/>
            </w:rPr>
            <w:t xml:space="preserve">or Accreditation </w:t>
          </w:r>
          <w:r w:rsidR="00AE513C">
            <w:rPr>
              <w:rFonts w:ascii="Cambria" w:hAnsi="Cambria"/>
              <w:b/>
              <w:bCs/>
              <w:sz w:val="22"/>
              <w:szCs w:val="22"/>
            </w:rPr>
            <w:t>o</w:t>
          </w:r>
          <w:r w:rsidR="00AE513C" w:rsidRPr="00AE513C">
            <w:rPr>
              <w:rFonts w:ascii="Cambria" w:hAnsi="Cambria"/>
              <w:b/>
              <w:bCs/>
              <w:sz w:val="22"/>
              <w:szCs w:val="22"/>
            </w:rPr>
            <w:t xml:space="preserve">f Importer </w:t>
          </w:r>
          <w:r w:rsidR="00AE513C">
            <w:rPr>
              <w:rFonts w:ascii="Cambria" w:hAnsi="Cambria"/>
              <w:b/>
              <w:bCs/>
              <w:sz w:val="22"/>
              <w:szCs w:val="22"/>
            </w:rPr>
            <w:t>o</w:t>
          </w:r>
          <w:r w:rsidR="00AE513C" w:rsidRPr="00AE513C">
            <w:rPr>
              <w:rFonts w:ascii="Cambria" w:hAnsi="Cambria"/>
              <w:b/>
              <w:bCs/>
              <w:sz w:val="22"/>
              <w:szCs w:val="22"/>
            </w:rPr>
            <w:t xml:space="preserve">f Fish </w:t>
          </w:r>
          <w:r w:rsidR="00AE513C">
            <w:rPr>
              <w:rFonts w:ascii="Cambria" w:hAnsi="Cambria"/>
              <w:b/>
              <w:bCs/>
              <w:sz w:val="22"/>
              <w:szCs w:val="22"/>
            </w:rPr>
            <w:t>a</w:t>
          </w:r>
          <w:r w:rsidR="00AE513C" w:rsidRPr="00AE513C">
            <w:rPr>
              <w:rFonts w:ascii="Cambria" w:hAnsi="Cambria"/>
              <w:b/>
              <w:bCs/>
              <w:sz w:val="22"/>
              <w:szCs w:val="22"/>
            </w:rPr>
            <w:t>nd Fishery/Aquatic Products</w:t>
          </w:r>
          <w:r w:rsidR="00AE513C" w:rsidRPr="00AE513C">
            <w:rPr>
              <w:rFonts w:ascii="Cambria" w:hAnsi="Cambria"/>
              <w:b/>
              <w:bCs/>
              <w:color w:val="000000" w:themeColor="text1"/>
              <w:sz w:val="22"/>
              <w:szCs w:val="22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  <w:r w:rsidR="00AE513C" w:rsidRPr="00AE513C">
            <w:rPr>
              <w:rFonts w:ascii="Cambria" w:hAnsi="Cambria"/>
              <w:b/>
              <w:bCs/>
              <w:color w:val="000000" w:themeColor="text1"/>
              <w:sz w:val="22"/>
              <w:szCs w:val="22"/>
              <w:lang w:val="en-SG"/>
            </w:rPr>
            <w:t xml:space="preserve">                      </w:t>
          </w:r>
          <w:r w:rsidR="00AE513C" w:rsidRPr="00AE513C">
            <w:rPr>
              <w:rFonts w:ascii="Cambria" w:hAnsi="Cambria"/>
              <w:b/>
              <w:bCs/>
              <w:color w:val="000000" w:themeColor="text1"/>
              <w:sz w:val="22"/>
              <w:szCs w:val="22"/>
            </w:rPr>
            <w:t xml:space="preserve">                                             </w:t>
          </w:r>
        </w:p>
      </w:tc>
    </w:tr>
  </w:tbl>
  <w:p w14:paraId="57BA0B25" w14:textId="77777777" w:rsidR="00AF66AE" w:rsidRDefault="00AF66A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B6956B" w14:textId="77777777" w:rsidR="001872FE" w:rsidRDefault="001872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B0E5E"/>
    <w:multiLevelType w:val="hybridMultilevel"/>
    <w:tmpl w:val="81AAF580"/>
    <w:lvl w:ilvl="0" w:tplc="CF5A6C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C63F5"/>
    <w:multiLevelType w:val="hybridMultilevel"/>
    <w:tmpl w:val="B2E8E9B4"/>
    <w:lvl w:ilvl="0" w:tplc="1B6C7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84351"/>
    <w:multiLevelType w:val="hybridMultilevel"/>
    <w:tmpl w:val="98A69676"/>
    <w:lvl w:ilvl="0" w:tplc="6D4ECDB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6E217C"/>
    <w:multiLevelType w:val="hybridMultilevel"/>
    <w:tmpl w:val="84E0085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BB84112"/>
    <w:multiLevelType w:val="hybridMultilevel"/>
    <w:tmpl w:val="46105A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FD3AD3"/>
    <w:multiLevelType w:val="hybridMultilevel"/>
    <w:tmpl w:val="C5CEF0C8"/>
    <w:lvl w:ilvl="0" w:tplc="C328503E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961A0B"/>
    <w:multiLevelType w:val="hybridMultilevel"/>
    <w:tmpl w:val="F00C8B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34AE4E9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8136F"/>
    <w:multiLevelType w:val="hybridMultilevel"/>
    <w:tmpl w:val="DCEE3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0C7989"/>
    <w:multiLevelType w:val="hybridMultilevel"/>
    <w:tmpl w:val="9FBC91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3F27A0"/>
    <w:multiLevelType w:val="hybridMultilevel"/>
    <w:tmpl w:val="13669F72"/>
    <w:lvl w:ilvl="0" w:tplc="68CAABB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2E65D8"/>
    <w:multiLevelType w:val="hybridMultilevel"/>
    <w:tmpl w:val="FFE4666A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B672E8"/>
    <w:multiLevelType w:val="hybridMultilevel"/>
    <w:tmpl w:val="BA42ECFC"/>
    <w:lvl w:ilvl="0" w:tplc="D2AA787C">
      <w:start w:val="10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0E15FC4"/>
    <w:multiLevelType w:val="hybridMultilevel"/>
    <w:tmpl w:val="3132A38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EC7C8F"/>
    <w:multiLevelType w:val="hybridMultilevel"/>
    <w:tmpl w:val="0B74D71C"/>
    <w:lvl w:ilvl="0" w:tplc="5A029C4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7A20A1"/>
    <w:multiLevelType w:val="hybridMultilevel"/>
    <w:tmpl w:val="3056AE86"/>
    <w:lvl w:ilvl="0" w:tplc="EC88CA94">
      <w:start w:val="1"/>
      <w:numFmt w:val="lowerLetter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364" w:hanging="360"/>
      </w:pPr>
    </w:lvl>
    <w:lvl w:ilvl="2" w:tplc="3409001B" w:tentative="1">
      <w:start w:val="1"/>
      <w:numFmt w:val="lowerRoman"/>
      <w:lvlText w:val="%3."/>
      <w:lvlJc w:val="right"/>
      <w:pPr>
        <w:ind w:left="2084" w:hanging="180"/>
      </w:pPr>
    </w:lvl>
    <w:lvl w:ilvl="3" w:tplc="3409000F" w:tentative="1">
      <w:start w:val="1"/>
      <w:numFmt w:val="decimal"/>
      <w:lvlText w:val="%4."/>
      <w:lvlJc w:val="left"/>
      <w:pPr>
        <w:ind w:left="2804" w:hanging="360"/>
      </w:pPr>
    </w:lvl>
    <w:lvl w:ilvl="4" w:tplc="34090019" w:tentative="1">
      <w:start w:val="1"/>
      <w:numFmt w:val="lowerLetter"/>
      <w:lvlText w:val="%5."/>
      <w:lvlJc w:val="left"/>
      <w:pPr>
        <w:ind w:left="3524" w:hanging="360"/>
      </w:pPr>
    </w:lvl>
    <w:lvl w:ilvl="5" w:tplc="3409001B" w:tentative="1">
      <w:start w:val="1"/>
      <w:numFmt w:val="lowerRoman"/>
      <w:lvlText w:val="%6."/>
      <w:lvlJc w:val="right"/>
      <w:pPr>
        <w:ind w:left="4244" w:hanging="180"/>
      </w:pPr>
    </w:lvl>
    <w:lvl w:ilvl="6" w:tplc="3409000F" w:tentative="1">
      <w:start w:val="1"/>
      <w:numFmt w:val="decimal"/>
      <w:lvlText w:val="%7."/>
      <w:lvlJc w:val="left"/>
      <w:pPr>
        <w:ind w:left="4964" w:hanging="360"/>
      </w:pPr>
    </w:lvl>
    <w:lvl w:ilvl="7" w:tplc="34090019" w:tentative="1">
      <w:start w:val="1"/>
      <w:numFmt w:val="lowerLetter"/>
      <w:lvlText w:val="%8."/>
      <w:lvlJc w:val="left"/>
      <w:pPr>
        <w:ind w:left="5684" w:hanging="360"/>
      </w:pPr>
    </w:lvl>
    <w:lvl w:ilvl="8" w:tplc="3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>
    <w:nsid w:val="442E5326"/>
    <w:multiLevelType w:val="hybridMultilevel"/>
    <w:tmpl w:val="2250D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FC0445"/>
    <w:multiLevelType w:val="hybridMultilevel"/>
    <w:tmpl w:val="EAD202D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9363BE"/>
    <w:multiLevelType w:val="hybridMultilevel"/>
    <w:tmpl w:val="D25ED932"/>
    <w:lvl w:ilvl="0" w:tplc="D4DA4D8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4BACC6" w:themeColor="accent5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067162"/>
    <w:multiLevelType w:val="hybridMultilevel"/>
    <w:tmpl w:val="316C850C"/>
    <w:lvl w:ilvl="0" w:tplc="33A6F2E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9879BC"/>
    <w:multiLevelType w:val="hybridMultilevel"/>
    <w:tmpl w:val="57667C0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114664"/>
    <w:multiLevelType w:val="hybridMultilevel"/>
    <w:tmpl w:val="F40AEB08"/>
    <w:lvl w:ilvl="0" w:tplc="1ADA6B7C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FB5641"/>
    <w:multiLevelType w:val="hybridMultilevel"/>
    <w:tmpl w:val="FAF8874C"/>
    <w:lvl w:ilvl="0" w:tplc="E8E893DA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="Calibr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7A30F2"/>
    <w:multiLevelType w:val="hybridMultilevel"/>
    <w:tmpl w:val="028E4294"/>
    <w:lvl w:ilvl="0" w:tplc="7902CB4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AD05BD"/>
    <w:multiLevelType w:val="hybridMultilevel"/>
    <w:tmpl w:val="3A8A4CB0"/>
    <w:lvl w:ilvl="0" w:tplc="52C24D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264521"/>
    <w:multiLevelType w:val="hybridMultilevel"/>
    <w:tmpl w:val="3B3254B4"/>
    <w:lvl w:ilvl="0" w:tplc="E52C60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F364A5"/>
    <w:multiLevelType w:val="hybridMultilevel"/>
    <w:tmpl w:val="BC8E2D16"/>
    <w:lvl w:ilvl="0" w:tplc="609A6D3A">
      <w:start w:val="2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364" w:hanging="360"/>
      </w:pPr>
    </w:lvl>
    <w:lvl w:ilvl="2" w:tplc="3409001B" w:tentative="1">
      <w:start w:val="1"/>
      <w:numFmt w:val="lowerRoman"/>
      <w:lvlText w:val="%3."/>
      <w:lvlJc w:val="right"/>
      <w:pPr>
        <w:ind w:left="2084" w:hanging="180"/>
      </w:pPr>
    </w:lvl>
    <w:lvl w:ilvl="3" w:tplc="3409000F" w:tentative="1">
      <w:start w:val="1"/>
      <w:numFmt w:val="decimal"/>
      <w:lvlText w:val="%4."/>
      <w:lvlJc w:val="left"/>
      <w:pPr>
        <w:ind w:left="2804" w:hanging="360"/>
      </w:pPr>
    </w:lvl>
    <w:lvl w:ilvl="4" w:tplc="34090019" w:tentative="1">
      <w:start w:val="1"/>
      <w:numFmt w:val="lowerLetter"/>
      <w:lvlText w:val="%5."/>
      <w:lvlJc w:val="left"/>
      <w:pPr>
        <w:ind w:left="3524" w:hanging="360"/>
      </w:pPr>
    </w:lvl>
    <w:lvl w:ilvl="5" w:tplc="3409001B" w:tentative="1">
      <w:start w:val="1"/>
      <w:numFmt w:val="lowerRoman"/>
      <w:lvlText w:val="%6."/>
      <w:lvlJc w:val="right"/>
      <w:pPr>
        <w:ind w:left="4244" w:hanging="180"/>
      </w:pPr>
    </w:lvl>
    <w:lvl w:ilvl="6" w:tplc="3409000F" w:tentative="1">
      <w:start w:val="1"/>
      <w:numFmt w:val="decimal"/>
      <w:lvlText w:val="%7."/>
      <w:lvlJc w:val="left"/>
      <w:pPr>
        <w:ind w:left="4964" w:hanging="360"/>
      </w:pPr>
    </w:lvl>
    <w:lvl w:ilvl="7" w:tplc="34090019" w:tentative="1">
      <w:start w:val="1"/>
      <w:numFmt w:val="lowerLetter"/>
      <w:lvlText w:val="%8."/>
      <w:lvlJc w:val="left"/>
      <w:pPr>
        <w:ind w:left="5684" w:hanging="360"/>
      </w:pPr>
    </w:lvl>
    <w:lvl w:ilvl="8" w:tplc="3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>
    <w:nsid w:val="69DF6545"/>
    <w:multiLevelType w:val="hybridMultilevel"/>
    <w:tmpl w:val="1F9644D8"/>
    <w:lvl w:ilvl="0" w:tplc="7B0621B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A161AE8"/>
    <w:multiLevelType w:val="hybridMultilevel"/>
    <w:tmpl w:val="9F48FA92"/>
    <w:lvl w:ilvl="0" w:tplc="186AFA8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BF001F"/>
    <w:multiLevelType w:val="hybridMultilevel"/>
    <w:tmpl w:val="CB9A9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D147C6"/>
    <w:multiLevelType w:val="hybridMultilevel"/>
    <w:tmpl w:val="34A06512"/>
    <w:lvl w:ilvl="0" w:tplc="5048300A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32E08BD"/>
    <w:multiLevelType w:val="hybridMultilevel"/>
    <w:tmpl w:val="F2A063CA"/>
    <w:lvl w:ilvl="0" w:tplc="7D64DAD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000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D2235A"/>
    <w:multiLevelType w:val="hybridMultilevel"/>
    <w:tmpl w:val="CFA226D2"/>
    <w:lvl w:ilvl="0" w:tplc="F88CC43C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2">
    <w:nsid w:val="78424D01"/>
    <w:multiLevelType w:val="hybridMultilevel"/>
    <w:tmpl w:val="F356BEE4"/>
    <w:lvl w:ilvl="0" w:tplc="C818F7DA">
      <w:start w:val="2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B63173"/>
    <w:multiLevelType w:val="hybridMultilevel"/>
    <w:tmpl w:val="2F4AB812"/>
    <w:lvl w:ilvl="0" w:tplc="67B286EA">
      <w:start w:val="10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960DA8"/>
    <w:multiLevelType w:val="hybridMultilevel"/>
    <w:tmpl w:val="A24A6FA4"/>
    <w:lvl w:ilvl="0" w:tplc="7C88CF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D1E4CC9"/>
    <w:multiLevelType w:val="hybridMultilevel"/>
    <w:tmpl w:val="F8AA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FBD4701"/>
    <w:multiLevelType w:val="hybridMultilevel"/>
    <w:tmpl w:val="1A64EB0E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28"/>
  </w:num>
  <w:num w:numId="4">
    <w:abstractNumId w:val="8"/>
  </w:num>
  <w:num w:numId="5">
    <w:abstractNumId w:val="35"/>
  </w:num>
  <w:num w:numId="6">
    <w:abstractNumId w:val="9"/>
  </w:num>
  <w:num w:numId="7">
    <w:abstractNumId w:val="0"/>
  </w:num>
  <w:num w:numId="8">
    <w:abstractNumId w:val="23"/>
  </w:num>
  <w:num w:numId="9">
    <w:abstractNumId w:val="7"/>
  </w:num>
  <w:num w:numId="10">
    <w:abstractNumId w:val="31"/>
  </w:num>
  <w:num w:numId="11">
    <w:abstractNumId w:val="3"/>
  </w:num>
  <w:num w:numId="12">
    <w:abstractNumId w:val="24"/>
  </w:num>
  <w:num w:numId="13">
    <w:abstractNumId w:val="34"/>
  </w:num>
  <w:num w:numId="14">
    <w:abstractNumId w:val="1"/>
  </w:num>
  <w:num w:numId="15">
    <w:abstractNumId w:val="20"/>
  </w:num>
  <w:num w:numId="16">
    <w:abstractNumId w:val="36"/>
  </w:num>
  <w:num w:numId="17">
    <w:abstractNumId w:val="16"/>
  </w:num>
  <w:num w:numId="18">
    <w:abstractNumId w:val="6"/>
  </w:num>
  <w:num w:numId="19">
    <w:abstractNumId w:val="19"/>
  </w:num>
  <w:num w:numId="20">
    <w:abstractNumId w:val="12"/>
  </w:num>
  <w:num w:numId="21">
    <w:abstractNumId w:val="10"/>
  </w:num>
  <w:num w:numId="22">
    <w:abstractNumId w:val="21"/>
  </w:num>
  <w:num w:numId="23">
    <w:abstractNumId w:val="14"/>
  </w:num>
  <w:num w:numId="24">
    <w:abstractNumId w:val="30"/>
  </w:num>
  <w:num w:numId="25">
    <w:abstractNumId w:val="17"/>
  </w:num>
  <w:num w:numId="26">
    <w:abstractNumId w:val="26"/>
  </w:num>
  <w:num w:numId="27">
    <w:abstractNumId w:val="27"/>
  </w:num>
  <w:num w:numId="28">
    <w:abstractNumId w:val="32"/>
  </w:num>
  <w:num w:numId="29">
    <w:abstractNumId w:val="22"/>
  </w:num>
  <w:num w:numId="30">
    <w:abstractNumId w:val="13"/>
  </w:num>
  <w:num w:numId="31">
    <w:abstractNumId w:val="18"/>
  </w:num>
  <w:num w:numId="32">
    <w:abstractNumId w:val="29"/>
  </w:num>
  <w:num w:numId="33">
    <w:abstractNumId w:val="25"/>
  </w:num>
  <w:num w:numId="34">
    <w:abstractNumId w:val="2"/>
  </w:num>
  <w:num w:numId="35">
    <w:abstractNumId w:val="11"/>
  </w:num>
  <w:num w:numId="36">
    <w:abstractNumId w:val="33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SxNDOysDQ2MTFW0lEKTi0uzszPAykwrgUA2q+3VCwAAAA="/>
  </w:docVars>
  <w:rsids>
    <w:rsidRoot w:val="0072795C"/>
    <w:rsid w:val="00017FC5"/>
    <w:rsid w:val="00026116"/>
    <w:rsid w:val="0006450D"/>
    <w:rsid w:val="000C384F"/>
    <w:rsid w:val="00111DC0"/>
    <w:rsid w:val="00115C63"/>
    <w:rsid w:val="00123325"/>
    <w:rsid w:val="00127B10"/>
    <w:rsid w:val="001872FE"/>
    <w:rsid w:val="001C28CC"/>
    <w:rsid w:val="00216539"/>
    <w:rsid w:val="00287380"/>
    <w:rsid w:val="002966C9"/>
    <w:rsid w:val="002E6F30"/>
    <w:rsid w:val="002F34F4"/>
    <w:rsid w:val="00302EDB"/>
    <w:rsid w:val="003171D9"/>
    <w:rsid w:val="003322B5"/>
    <w:rsid w:val="0034146D"/>
    <w:rsid w:val="0034584B"/>
    <w:rsid w:val="00354E3C"/>
    <w:rsid w:val="00374162"/>
    <w:rsid w:val="003749C7"/>
    <w:rsid w:val="00382437"/>
    <w:rsid w:val="003B1476"/>
    <w:rsid w:val="003D3C07"/>
    <w:rsid w:val="003F11D2"/>
    <w:rsid w:val="003F1466"/>
    <w:rsid w:val="00401772"/>
    <w:rsid w:val="0041194B"/>
    <w:rsid w:val="0042775E"/>
    <w:rsid w:val="004323F0"/>
    <w:rsid w:val="00444672"/>
    <w:rsid w:val="00453AE2"/>
    <w:rsid w:val="00456899"/>
    <w:rsid w:val="004922B8"/>
    <w:rsid w:val="004C4B6F"/>
    <w:rsid w:val="004D020C"/>
    <w:rsid w:val="004D1801"/>
    <w:rsid w:val="004E268A"/>
    <w:rsid w:val="004F7F0B"/>
    <w:rsid w:val="00512262"/>
    <w:rsid w:val="00563106"/>
    <w:rsid w:val="00587A0E"/>
    <w:rsid w:val="005A3499"/>
    <w:rsid w:val="005C17C7"/>
    <w:rsid w:val="005F70A0"/>
    <w:rsid w:val="0061748F"/>
    <w:rsid w:val="00622BD0"/>
    <w:rsid w:val="00625E37"/>
    <w:rsid w:val="00651D84"/>
    <w:rsid w:val="00690D62"/>
    <w:rsid w:val="00694B6D"/>
    <w:rsid w:val="006B7B4E"/>
    <w:rsid w:val="006D5AA8"/>
    <w:rsid w:val="0072795C"/>
    <w:rsid w:val="007443ED"/>
    <w:rsid w:val="007477A3"/>
    <w:rsid w:val="00747D2A"/>
    <w:rsid w:val="00761B52"/>
    <w:rsid w:val="00764424"/>
    <w:rsid w:val="0076760C"/>
    <w:rsid w:val="007F4B1D"/>
    <w:rsid w:val="00800E10"/>
    <w:rsid w:val="00824CA2"/>
    <w:rsid w:val="0082616C"/>
    <w:rsid w:val="00832F13"/>
    <w:rsid w:val="00833DA6"/>
    <w:rsid w:val="0085670A"/>
    <w:rsid w:val="00863B7E"/>
    <w:rsid w:val="008671D4"/>
    <w:rsid w:val="008736B2"/>
    <w:rsid w:val="008930B0"/>
    <w:rsid w:val="008978D9"/>
    <w:rsid w:val="008B4BAD"/>
    <w:rsid w:val="0092060F"/>
    <w:rsid w:val="00922610"/>
    <w:rsid w:val="0097250F"/>
    <w:rsid w:val="00992192"/>
    <w:rsid w:val="009A66B0"/>
    <w:rsid w:val="009C6FB6"/>
    <w:rsid w:val="009E1426"/>
    <w:rsid w:val="009E7158"/>
    <w:rsid w:val="009F6B5D"/>
    <w:rsid w:val="00A52838"/>
    <w:rsid w:val="00A779A2"/>
    <w:rsid w:val="00A82542"/>
    <w:rsid w:val="00AA2861"/>
    <w:rsid w:val="00AC24A7"/>
    <w:rsid w:val="00AC32AE"/>
    <w:rsid w:val="00AD21C4"/>
    <w:rsid w:val="00AE513C"/>
    <w:rsid w:val="00AF66AE"/>
    <w:rsid w:val="00B42625"/>
    <w:rsid w:val="00B75773"/>
    <w:rsid w:val="00B92914"/>
    <w:rsid w:val="00BA7E53"/>
    <w:rsid w:val="00C13997"/>
    <w:rsid w:val="00C15A0C"/>
    <w:rsid w:val="00C47504"/>
    <w:rsid w:val="00C62962"/>
    <w:rsid w:val="00C62B40"/>
    <w:rsid w:val="00CF414F"/>
    <w:rsid w:val="00D35320"/>
    <w:rsid w:val="00D404B9"/>
    <w:rsid w:val="00D47578"/>
    <w:rsid w:val="00D5030D"/>
    <w:rsid w:val="00DA0F82"/>
    <w:rsid w:val="00DA6CBE"/>
    <w:rsid w:val="00DF100A"/>
    <w:rsid w:val="00DF3946"/>
    <w:rsid w:val="00E315A8"/>
    <w:rsid w:val="00E750CA"/>
    <w:rsid w:val="00E801DC"/>
    <w:rsid w:val="00EA0AFE"/>
    <w:rsid w:val="00EA18FD"/>
    <w:rsid w:val="00EB5E94"/>
    <w:rsid w:val="00EC1ABF"/>
    <w:rsid w:val="00EC2E57"/>
    <w:rsid w:val="00EC395E"/>
    <w:rsid w:val="00ED4BF0"/>
    <w:rsid w:val="00EE7427"/>
    <w:rsid w:val="00F04093"/>
    <w:rsid w:val="00F32A8C"/>
    <w:rsid w:val="00F5645D"/>
    <w:rsid w:val="00FA324E"/>
    <w:rsid w:val="00FA361F"/>
    <w:rsid w:val="00FD0F8F"/>
    <w:rsid w:val="00FE17FF"/>
    <w:rsid w:val="00FF1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A9E216"/>
  <w15:docId w15:val="{29E1416E-B3EC-407D-B913-9CBB4A7C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rsid w:val="003171D9"/>
    <w:pPr>
      <w:keepNext/>
      <w:outlineLvl w:val="3"/>
    </w:pPr>
    <w:rPr>
      <w:b/>
      <w:bCs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A324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194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1194B"/>
    <w:pPr>
      <w:ind w:left="720"/>
      <w:contextualSpacing/>
    </w:pPr>
  </w:style>
  <w:style w:type="table" w:styleId="TableGrid">
    <w:name w:val="Table Grid"/>
    <w:basedOn w:val="TableNormal"/>
    <w:uiPriority w:val="39"/>
    <w:rsid w:val="00CF414F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2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8C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2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8C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CB9B3-6898-4B42-9E0B-F0FDAB82D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85</Words>
  <Characters>4046</Characters>
  <Application>Microsoft Office Word</Application>
  <DocSecurity>0</DocSecurity>
  <Lines>238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FAR-FRMP</Company>
  <LinksUpToDate>false</LinksUpToDate>
  <CharactersWithSpaces>4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desma</dc:creator>
  <cp:lastModifiedBy>AJ</cp:lastModifiedBy>
  <cp:revision>10</cp:revision>
  <cp:lastPrinted>2022-09-20T07:07:00Z</cp:lastPrinted>
  <dcterms:created xsi:type="dcterms:W3CDTF">2022-05-31T00:30:00Z</dcterms:created>
  <dcterms:modified xsi:type="dcterms:W3CDTF">2022-11-22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d568d43af8ff6bccaff4f780eba4ca4d673092d62ddc9b81b1cdde44db76d1</vt:lpwstr>
  </property>
</Properties>
</file>